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19B950" w14:textId="77777777" w:rsidR="00702721" w:rsidRPr="00E2290A" w:rsidRDefault="00475B8F" w:rsidP="005C1EAB">
      <w:pPr>
        <w:pStyle w:val="BodyText"/>
        <w:spacing w:line="276" w:lineRule="auto"/>
        <w:ind w:left="6480" w:firstLine="720"/>
        <w:rPr>
          <w:b/>
        </w:rPr>
      </w:pPr>
      <w:r w:rsidRPr="00347295">
        <w:rPr>
          <w:noProof/>
          <w:szCs w:val="48"/>
        </w:rPr>
        <w:drawing>
          <wp:anchor distT="0" distB="0" distL="114300" distR="114300" simplePos="0" relativeHeight="251659264" behindDoc="0" locked="0" layoutInCell="1" allowOverlap="1" wp14:anchorId="09B9DCA1" wp14:editId="3A51BE3E">
            <wp:simplePos x="0" y="0"/>
            <wp:positionH relativeFrom="margin">
              <wp:posOffset>4680585</wp:posOffset>
            </wp:positionH>
            <wp:positionV relativeFrom="margin">
              <wp:posOffset>0</wp:posOffset>
            </wp:positionV>
            <wp:extent cx="1800225" cy="609600"/>
            <wp:effectExtent l="0" t="0" r="0" b="0"/>
            <wp:wrapSquare wrapText="bothSides"/>
            <wp:docPr id="30" name="Picture 8" descr="ULAB-Logo-Converted1-300x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E7235A" w14:textId="77777777" w:rsidR="00702721" w:rsidRPr="00E2290A" w:rsidRDefault="00702721" w:rsidP="00F66544">
      <w:pPr>
        <w:pStyle w:val="BodyText"/>
        <w:spacing w:line="276" w:lineRule="auto"/>
        <w:ind w:left="6480" w:firstLine="720"/>
        <w:jc w:val="center"/>
        <w:rPr>
          <w:b/>
        </w:rPr>
      </w:pPr>
    </w:p>
    <w:p w14:paraId="3444261D" w14:textId="77777777" w:rsidR="003C5529" w:rsidRDefault="003C5529" w:rsidP="00F66544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3576E819" w14:textId="77777777" w:rsidR="00475B8F" w:rsidRPr="00E2290A" w:rsidRDefault="00475B8F" w:rsidP="00F66544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2DB2DE73" w14:textId="77777777" w:rsidR="00281771" w:rsidRDefault="008B2D84" w:rsidP="00F66544">
      <w:pPr>
        <w:pStyle w:val="BodyText"/>
        <w:spacing w:line="276" w:lineRule="auto"/>
        <w:jc w:val="center"/>
        <w:rPr>
          <w:b/>
          <w:sz w:val="28"/>
        </w:rPr>
      </w:pPr>
      <w:r w:rsidRPr="00E2290A">
        <w:rPr>
          <w:b/>
          <w:sz w:val="28"/>
        </w:rPr>
        <w:t>S</w:t>
      </w:r>
      <w:r w:rsidR="00E2290A">
        <w:rPr>
          <w:b/>
          <w:sz w:val="28"/>
        </w:rPr>
        <w:t>emester</w:t>
      </w:r>
      <w:r w:rsidRPr="00E2290A">
        <w:rPr>
          <w:b/>
          <w:sz w:val="28"/>
        </w:rPr>
        <w:t xml:space="preserve"> C</w:t>
      </w:r>
      <w:r w:rsidR="00E2290A">
        <w:rPr>
          <w:b/>
          <w:sz w:val="28"/>
        </w:rPr>
        <w:t>ourse</w:t>
      </w:r>
      <w:r w:rsidR="00DD2DE8">
        <w:rPr>
          <w:b/>
          <w:sz w:val="28"/>
        </w:rPr>
        <w:t xml:space="preserve"> </w:t>
      </w:r>
      <w:r w:rsidR="00E2290A">
        <w:rPr>
          <w:b/>
          <w:sz w:val="28"/>
        </w:rPr>
        <w:t>Report</w:t>
      </w:r>
    </w:p>
    <w:p w14:paraId="420CB3AD" w14:textId="77777777" w:rsidR="00FA5214" w:rsidRPr="00E2290A" w:rsidRDefault="00FA5214" w:rsidP="00F66544">
      <w:pPr>
        <w:pStyle w:val="BodyText"/>
        <w:spacing w:line="276" w:lineRule="auto"/>
        <w:jc w:val="center"/>
        <w:rPr>
          <w:b/>
        </w:rPr>
      </w:pP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627"/>
        <w:gridCol w:w="1545"/>
        <w:gridCol w:w="883"/>
        <w:gridCol w:w="2857"/>
        <w:gridCol w:w="1658"/>
        <w:gridCol w:w="1537"/>
      </w:tblGrid>
      <w:tr w:rsidR="00FA5214" w:rsidRPr="00913210" w14:paraId="2813E760" w14:textId="77777777" w:rsidTr="001D24F3"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C55BBC7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University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011A986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ULAB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0A12045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School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05FBF74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Science and Engineering</w:t>
            </w:r>
          </w:p>
        </w:tc>
        <w:tc>
          <w:tcPr>
            <w:tcW w:w="165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44071B8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Department</w:t>
            </w:r>
          </w:p>
        </w:tc>
        <w:tc>
          <w:tcPr>
            <w:tcW w:w="153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757A2F8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CSE</w:t>
            </w:r>
          </w:p>
        </w:tc>
      </w:tr>
      <w:tr w:rsidR="00FA5214" w:rsidRPr="00913210" w14:paraId="38889D38" w14:textId="77777777" w:rsidTr="001D24F3">
        <w:trPr>
          <w:gridAfter w:val="2"/>
          <w:wAfter w:w="3195" w:type="dxa"/>
        </w:trPr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EA01B34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Semester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F405EBF" w14:textId="77777777" w:rsidR="00FA5214" w:rsidRPr="00913210" w:rsidRDefault="007A4423" w:rsidP="00AC441F">
            <w:pPr>
              <w:pStyle w:val="BodyText"/>
              <w:spacing w:line="276" w:lineRule="auto"/>
            </w:pPr>
            <w:r>
              <w:t>Fall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37FC2D1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Year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761A877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201</w:t>
            </w:r>
            <w:r w:rsidR="000669D0">
              <w:t>9</w:t>
            </w:r>
          </w:p>
        </w:tc>
      </w:tr>
    </w:tbl>
    <w:p w14:paraId="6C044BD3" w14:textId="77777777" w:rsidR="00FA5214" w:rsidRPr="00913210" w:rsidRDefault="00FA5214" w:rsidP="00FA5214">
      <w:pPr>
        <w:pStyle w:val="BodyText"/>
        <w:spacing w:line="276" w:lineRule="auto"/>
      </w:pPr>
    </w:p>
    <w:p w14:paraId="7BDDDFB9" w14:textId="77777777" w:rsidR="00FA5214" w:rsidRPr="00913210" w:rsidRDefault="00FA5214" w:rsidP="00FA5214">
      <w:pPr>
        <w:pStyle w:val="BodyText"/>
        <w:spacing w:line="276" w:lineRule="auto"/>
        <w:rPr>
          <w:b/>
        </w:rPr>
      </w:pPr>
      <w:r w:rsidRPr="00913210">
        <w:t>I. Basic Information</w:t>
      </w: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48"/>
        <w:gridCol w:w="615"/>
        <w:gridCol w:w="1263"/>
        <w:gridCol w:w="102"/>
        <w:gridCol w:w="1162"/>
        <w:gridCol w:w="1263"/>
        <w:gridCol w:w="1263"/>
        <w:gridCol w:w="1264"/>
        <w:gridCol w:w="1263"/>
        <w:gridCol w:w="1264"/>
      </w:tblGrid>
      <w:tr w:rsidR="00FA5214" w:rsidRPr="00913210" w14:paraId="4994FDC2" w14:textId="77777777" w:rsidTr="001D24F3">
        <w:tc>
          <w:tcPr>
            <w:tcW w:w="648" w:type="dxa"/>
            <w:shd w:val="clear" w:color="auto" w:fill="FFFFFF" w:themeFill="background1"/>
          </w:tcPr>
          <w:p w14:paraId="09DCC900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 xml:space="preserve">1. </w:t>
            </w:r>
          </w:p>
        </w:tc>
        <w:tc>
          <w:tcPr>
            <w:tcW w:w="1980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617C429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Course Code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8CD5DD2" w14:textId="77777777" w:rsidR="00FA5214" w:rsidRPr="00913210" w:rsidRDefault="00EF5A3A" w:rsidP="00AC441F">
            <w:pPr>
              <w:pStyle w:val="BodyText"/>
              <w:spacing w:line="276" w:lineRule="auto"/>
            </w:pPr>
            <w:r>
              <w:t>MAT 1</w:t>
            </w:r>
            <w:r w:rsidR="00857F99">
              <w:t>01</w:t>
            </w:r>
          </w:p>
        </w:tc>
      </w:tr>
      <w:tr w:rsidR="00FA5214" w:rsidRPr="00913210" w14:paraId="1752D2DE" w14:textId="77777777" w:rsidTr="001D24F3">
        <w:tc>
          <w:tcPr>
            <w:tcW w:w="648" w:type="dxa"/>
            <w:shd w:val="clear" w:color="auto" w:fill="FFFFFF" w:themeFill="background1"/>
          </w:tcPr>
          <w:p w14:paraId="73D7C55A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2.</w:t>
            </w:r>
          </w:p>
        </w:tc>
        <w:tc>
          <w:tcPr>
            <w:tcW w:w="1980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7BB11A5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Course Title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EA0BBD6" w14:textId="77777777" w:rsidR="00FA5214" w:rsidRPr="00913210" w:rsidRDefault="00EF5A3A" w:rsidP="00AC441F">
            <w:pPr>
              <w:pStyle w:val="BodyText"/>
              <w:spacing w:line="276" w:lineRule="auto"/>
            </w:pPr>
            <w:r>
              <w:t>Differential and Integral Calculus</w:t>
            </w:r>
          </w:p>
        </w:tc>
      </w:tr>
      <w:tr w:rsidR="00FA5214" w:rsidRPr="00913210" w14:paraId="6B540E69" w14:textId="77777777" w:rsidTr="001D24F3">
        <w:tc>
          <w:tcPr>
            <w:tcW w:w="648" w:type="dxa"/>
            <w:shd w:val="clear" w:color="auto" w:fill="FFFFFF" w:themeFill="background1"/>
          </w:tcPr>
          <w:p w14:paraId="5F70451F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3.</w:t>
            </w:r>
          </w:p>
        </w:tc>
        <w:tc>
          <w:tcPr>
            <w:tcW w:w="1980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118921F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Section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6AAA3A0" w14:textId="60BCBF89" w:rsidR="00FA5214" w:rsidRPr="00913210" w:rsidRDefault="00857F99" w:rsidP="00AC441F">
            <w:pPr>
              <w:pStyle w:val="BodyText"/>
              <w:spacing w:line="276" w:lineRule="auto"/>
            </w:pPr>
            <w:r>
              <w:t>0</w:t>
            </w:r>
            <w:r w:rsidR="00564D2D">
              <w:t>4</w:t>
            </w:r>
          </w:p>
        </w:tc>
      </w:tr>
      <w:tr w:rsidR="00FA5214" w:rsidRPr="00913210" w14:paraId="43A15679" w14:textId="77777777" w:rsidTr="001D24F3">
        <w:tc>
          <w:tcPr>
            <w:tcW w:w="648" w:type="dxa"/>
            <w:tcBorders>
              <w:bottom w:val="nil"/>
            </w:tcBorders>
            <w:shd w:val="clear" w:color="auto" w:fill="FFFFFF" w:themeFill="background1"/>
          </w:tcPr>
          <w:p w14:paraId="12B9B175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4.</w:t>
            </w:r>
          </w:p>
        </w:tc>
        <w:tc>
          <w:tcPr>
            <w:tcW w:w="1980" w:type="dxa"/>
            <w:gridSpan w:val="3"/>
            <w:tcBorders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8D98AC6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Unit/Credit hours: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CADD3C0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03</w:t>
            </w:r>
          </w:p>
        </w:tc>
      </w:tr>
      <w:tr w:rsidR="00A30006" w:rsidRPr="00913210" w14:paraId="708B2540" w14:textId="77777777" w:rsidTr="001D24F3">
        <w:tc>
          <w:tcPr>
            <w:tcW w:w="10107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F7F451D" w14:textId="77777777" w:rsidR="00A30006" w:rsidRPr="00913210" w:rsidRDefault="00A30006" w:rsidP="00AC441F">
            <w:pPr>
              <w:pStyle w:val="BodyText"/>
              <w:spacing w:line="276" w:lineRule="auto"/>
            </w:pPr>
          </w:p>
        </w:tc>
      </w:tr>
      <w:tr w:rsidR="001D24F3" w:rsidRPr="00913210" w14:paraId="60E4A93F" w14:textId="77777777" w:rsidTr="001D24F3">
        <w:tc>
          <w:tcPr>
            <w:tcW w:w="1263" w:type="dxa"/>
            <w:gridSpan w:val="2"/>
            <w:tcBorders>
              <w:top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520FF8A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Lectures</w:t>
            </w:r>
          </w:p>
        </w:tc>
        <w:tc>
          <w:tcPr>
            <w:tcW w:w="126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DF80B33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2</w:t>
            </w:r>
            <w:r w:rsidR="003C75E8">
              <w:t>4</w:t>
            </w:r>
          </w:p>
        </w:tc>
        <w:tc>
          <w:tcPr>
            <w:tcW w:w="1264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FD29AF7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Tutorial</w:t>
            </w:r>
          </w:p>
        </w:tc>
        <w:tc>
          <w:tcPr>
            <w:tcW w:w="126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D8FBDE3" w14:textId="77777777" w:rsidR="00FA5214" w:rsidRPr="00913210" w:rsidRDefault="00FA5214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E74843B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Practical</w:t>
            </w:r>
          </w:p>
        </w:tc>
        <w:tc>
          <w:tcPr>
            <w:tcW w:w="126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701B24F" w14:textId="77777777" w:rsidR="00FA5214" w:rsidRPr="00913210" w:rsidRDefault="00FA5214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7226999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Total</w:t>
            </w:r>
          </w:p>
        </w:tc>
        <w:tc>
          <w:tcPr>
            <w:tcW w:w="126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E39F7D0" w14:textId="77777777" w:rsidR="00FA5214" w:rsidRPr="00913210" w:rsidRDefault="00857F99" w:rsidP="00AC441F">
            <w:pPr>
              <w:pStyle w:val="BodyText"/>
              <w:spacing w:line="276" w:lineRule="auto"/>
            </w:pPr>
            <w:r>
              <w:t>2</w:t>
            </w:r>
            <w:r w:rsidR="003C75E8">
              <w:t>4</w:t>
            </w:r>
          </w:p>
        </w:tc>
      </w:tr>
      <w:tr w:rsidR="001D24F3" w:rsidRPr="00913210" w14:paraId="086F8004" w14:textId="77777777" w:rsidTr="001D24F3">
        <w:tc>
          <w:tcPr>
            <w:tcW w:w="126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F3DC90D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56D888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EBDA6F5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BADEC5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800F646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7F49293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A8059D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  <w:tc>
          <w:tcPr>
            <w:tcW w:w="126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4EC4DBF" w14:textId="77777777" w:rsidR="001D24F3" w:rsidRPr="00913210" w:rsidRDefault="001D24F3" w:rsidP="00AC441F">
            <w:pPr>
              <w:pStyle w:val="BodyText"/>
              <w:spacing w:line="276" w:lineRule="auto"/>
            </w:pPr>
          </w:p>
        </w:tc>
      </w:tr>
      <w:tr w:rsidR="00FA5214" w:rsidRPr="00913210" w14:paraId="7220B1F1" w14:textId="77777777" w:rsidTr="001D24F3">
        <w:trPr>
          <w:trHeight w:val="306"/>
        </w:trPr>
        <w:tc>
          <w:tcPr>
            <w:tcW w:w="648" w:type="dxa"/>
            <w:tcBorders>
              <w:top w:val="nil"/>
            </w:tcBorders>
            <w:shd w:val="clear" w:color="auto" w:fill="FFFFFF" w:themeFill="background1"/>
          </w:tcPr>
          <w:p w14:paraId="388ED4F2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5.</w:t>
            </w:r>
          </w:p>
        </w:tc>
        <w:tc>
          <w:tcPr>
            <w:tcW w:w="1980" w:type="dxa"/>
            <w:gridSpan w:val="3"/>
            <w:tcBorders>
              <w:top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A8C2A4B" w14:textId="77777777" w:rsidR="00FA5214" w:rsidRPr="00913210" w:rsidRDefault="00FA5214" w:rsidP="00AC441F">
            <w:pPr>
              <w:pStyle w:val="BodyText"/>
              <w:spacing w:line="276" w:lineRule="auto"/>
            </w:pPr>
            <w:r w:rsidRPr="00913210">
              <w:t>Course Instructor:</w:t>
            </w:r>
          </w:p>
        </w:tc>
        <w:tc>
          <w:tcPr>
            <w:tcW w:w="7479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E3F6C0B" w14:textId="2D42584E" w:rsidR="00FA5214" w:rsidRPr="00913210" w:rsidRDefault="005E594F" w:rsidP="00AC441F">
            <w:pPr>
              <w:pStyle w:val="BodyText"/>
              <w:spacing w:line="276" w:lineRule="auto"/>
            </w:pPr>
            <w:r>
              <w:t>Satyaki Das</w:t>
            </w:r>
          </w:p>
        </w:tc>
      </w:tr>
    </w:tbl>
    <w:p w14:paraId="6B57637C" w14:textId="77777777" w:rsidR="0081784F" w:rsidRDefault="0081784F" w:rsidP="00247A2B">
      <w:pPr>
        <w:pStyle w:val="BodyText"/>
        <w:spacing w:line="276" w:lineRule="auto"/>
      </w:pPr>
    </w:p>
    <w:p w14:paraId="12906C7C" w14:textId="77777777" w:rsidR="005169AF" w:rsidRDefault="005169AF" w:rsidP="00247A2B">
      <w:pPr>
        <w:pStyle w:val="BodyText"/>
        <w:spacing w:line="276" w:lineRule="auto"/>
      </w:pPr>
    </w:p>
    <w:p w14:paraId="499E7BD5" w14:textId="77777777" w:rsidR="005169AF" w:rsidRDefault="005169AF" w:rsidP="00247A2B">
      <w:pPr>
        <w:pStyle w:val="BodyText"/>
        <w:spacing w:line="276" w:lineRule="auto"/>
      </w:pPr>
    </w:p>
    <w:p w14:paraId="6001695A" w14:textId="736A3E47" w:rsidR="0016553E" w:rsidRDefault="00247A2B" w:rsidP="00247A2B">
      <w:pPr>
        <w:pStyle w:val="BodyText"/>
        <w:spacing w:line="276" w:lineRule="auto"/>
      </w:pPr>
      <w:r>
        <w:t xml:space="preserve">6. </w:t>
      </w:r>
      <w:r w:rsidR="0016553E" w:rsidRPr="00913210">
        <w:t>Intended Learning Outcomes:</w:t>
      </w:r>
    </w:p>
    <w:p w14:paraId="4DE4249A" w14:textId="445CF6B2" w:rsidR="00B81FA8" w:rsidRDefault="00B81FA8" w:rsidP="00247A2B">
      <w:pPr>
        <w:pStyle w:val="BodyText"/>
        <w:spacing w:line="276" w:lineRule="auto"/>
      </w:pPr>
    </w:p>
    <w:tbl>
      <w:tblPr>
        <w:tblW w:w="1008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0080"/>
      </w:tblGrid>
      <w:tr w:rsidR="00B81FA8" w14:paraId="51EFEE84" w14:textId="77777777" w:rsidTr="008378AC">
        <w:trPr>
          <w:trHeight w:val="440"/>
        </w:trPr>
        <w:tc>
          <w:tcPr>
            <w:tcW w:w="10080" w:type="dxa"/>
            <w:shd w:val="clear" w:color="auto" w:fill="FFFFFF"/>
          </w:tcPr>
          <w:p w14:paraId="2E6E20E0" w14:textId="172DEC44" w:rsidR="00B81FA8" w:rsidRDefault="00533EFE" w:rsidP="00B81FA8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bookmarkStart w:id="0" w:name="_Hlk33648335"/>
            <w:r w:rsidRPr="00533EFE"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Describe </w:t>
            </w:r>
            <w:r w:rsidRPr="00533EFE">
              <w:rPr>
                <w:rFonts w:ascii="CastleTLig" w:eastAsia="CastleTLig" w:hAnsi="CastleTLig" w:cs="CastleTLig"/>
                <w:bCs/>
                <w:sz w:val="20"/>
                <w:szCs w:val="20"/>
              </w:rPr>
              <w:t>the objective of Differential and Integral Calculus.</w:t>
            </w:r>
          </w:p>
        </w:tc>
      </w:tr>
      <w:tr w:rsidR="00B81FA8" w14:paraId="594589EF" w14:textId="77777777" w:rsidTr="008378AC">
        <w:trPr>
          <w:trHeight w:val="400"/>
        </w:trPr>
        <w:tc>
          <w:tcPr>
            <w:tcW w:w="10080" w:type="dxa"/>
            <w:shd w:val="clear" w:color="auto" w:fill="FFFFFF"/>
          </w:tcPr>
          <w:p w14:paraId="7C9E202E" w14:textId="381DC8A0" w:rsidR="00B81FA8" w:rsidRDefault="00533EFE" w:rsidP="00B81FA8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533EFE"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Explain </w:t>
            </w:r>
            <w:r w:rsidRPr="00533EFE">
              <w:rPr>
                <w:rFonts w:ascii="CastleTLig" w:eastAsia="CastleTLig" w:hAnsi="CastleTLig" w:cs="CastleTLig"/>
                <w:bCs/>
                <w:sz w:val="20"/>
                <w:szCs w:val="20"/>
              </w:rPr>
              <w:t>terms related to various techniques of differentiation and integration, design mathematical modeling of different applications.</w:t>
            </w:r>
          </w:p>
        </w:tc>
      </w:tr>
      <w:tr w:rsidR="00B81FA8" w14:paraId="59942104" w14:textId="77777777" w:rsidTr="008378AC">
        <w:trPr>
          <w:trHeight w:val="460"/>
        </w:trPr>
        <w:tc>
          <w:tcPr>
            <w:tcW w:w="10080" w:type="dxa"/>
            <w:shd w:val="clear" w:color="auto" w:fill="FFFFFF"/>
          </w:tcPr>
          <w:p w14:paraId="5BC96E2A" w14:textId="563C43D5" w:rsidR="00B81FA8" w:rsidRDefault="00533EFE" w:rsidP="00B81FA8">
            <w:pPr>
              <w:numPr>
                <w:ilvl w:val="0"/>
                <w:numId w:val="29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533EFE">
              <w:rPr>
                <w:b/>
              </w:rPr>
              <w:t xml:space="preserve">Understand </w:t>
            </w:r>
            <w:r w:rsidRPr="00533EFE">
              <w:rPr>
                <w:bCs/>
              </w:rPr>
              <w:t xml:space="preserve">a practical problem; </w:t>
            </w:r>
            <w:r w:rsidRPr="00533EFE">
              <w:rPr>
                <w:b/>
              </w:rPr>
              <w:t>apply</w:t>
            </w:r>
            <w:r w:rsidRPr="00533EFE">
              <w:rPr>
                <w:bCs/>
              </w:rPr>
              <w:t xml:space="preserve"> techniques and appropriate formulation to implement method to solve the problem.</w:t>
            </w:r>
          </w:p>
        </w:tc>
      </w:tr>
      <w:bookmarkEnd w:id="0"/>
    </w:tbl>
    <w:p w14:paraId="3D70E0D5" w14:textId="77777777" w:rsidR="00B81FA8" w:rsidRPr="00913210" w:rsidRDefault="00B81FA8" w:rsidP="00247A2B">
      <w:pPr>
        <w:pStyle w:val="BodyText"/>
        <w:spacing w:line="276" w:lineRule="auto"/>
      </w:pPr>
    </w:p>
    <w:p w14:paraId="31338CC5" w14:textId="77777777" w:rsidR="0016553E" w:rsidRPr="00913210" w:rsidRDefault="0016553E" w:rsidP="0016553E">
      <w:pPr>
        <w:pStyle w:val="BodyText"/>
        <w:spacing w:line="276" w:lineRule="auto"/>
        <w:rPr>
          <w:b/>
        </w:rPr>
      </w:pP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90"/>
        <w:gridCol w:w="5490"/>
      </w:tblGrid>
      <w:tr w:rsidR="00D337A1" w:rsidRPr="00913210" w14:paraId="392CBBEA" w14:textId="77777777" w:rsidTr="00F9718D">
        <w:tc>
          <w:tcPr>
            <w:tcW w:w="4590" w:type="dxa"/>
            <w:vMerge w:val="restart"/>
            <w:shd w:val="clear" w:color="auto" w:fill="FFFFFF" w:themeFill="background1"/>
          </w:tcPr>
          <w:p w14:paraId="21AC2AB3" w14:textId="77777777" w:rsidR="00D337A1" w:rsidRPr="00913210" w:rsidRDefault="00D337A1" w:rsidP="00D337A1">
            <w:pPr>
              <w:pStyle w:val="BodyText"/>
              <w:spacing w:line="276" w:lineRule="auto"/>
            </w:pPr>
            <w:r w:rsidRPr="00913210">
              <w:t>Knowledge</w:t>
            </w:r>
          </w:p>
        </w:tc>
        <w:tc>
          <w:tcPr>
            <w:tcW w:w="5490" w:type="dxa"/>
            <w:shd w:val="clear" w:color="auto" w:fill="FFFFFF" w:themeFill="background1"/>
          </w:tcPr>
          <w:p w14:paraId="64EED34A" w14:textId="77777777" w:rsidR="00D337A1" w:rsidRPr="00D337A1" w:rsidRDefault="00D337A1" w:rsidP="00D337A1">
            <w:pPr>
              <w:pStyle w:val="BodyText"/>
              <w:spacing w:line="276" w:lineRule="auto"/>
              <w:jc w:val="both"/>
            </w:pPr>
            <w:r>
              <w:t xml:space="preserve">K1 </w:t>
            </w:r>
            <w:r w:rsidRPr="00D337A1">
              <w:t xml:space="preserve">To </w:t>
            </w:r>
            <w:r w:rsidRPr="00D337A1">
              <w:rPr>
                <w:b/>
              </w:rPr>
              <w:t>provide</w:t>
            </w:r>
            <w:r w:rsidRPr="00D337A1">
              <w:t xml:space="preserve"> a thorough understanding the meaning of differentiation and Integration with real-life applications and the resource requirements.</w:t>
            </w:r>
          </w:p>
        </w:tc>
      </w:tr>
      <w:tr w:rsidR="00D337A1" w:rsidRPr="00913210" w14:paraId="3D0B0C26" w14:textId="77777777" w:rsidTr="00F9718D">
        <w:tc>
          <w:tcPr>
            <w:tcW w:w="4590" w:type="dxa"/>
            <w:vMerge/>
            <w:shd w:val="clear" w:color="auto" w:fill="FFFFFF" w:themeFill="background1"/>
          </w:tcPr>
          <w:p w14:paraId="0431C76B" w14:textId="77777777" w:rsidR="00D337A1" w:rsidRPr="00913210" w:rsidRDefault="00D337A1" w:rsidP="00D337A1">
            <w:pPr>
              <w:pStyle w:val="BodyText"/>
              <w:spacing w:line="276" w:lineRule="auto"/>
            </w:pPr>
          </w:p>
        </w:tc>
        <w:tc>
          <w:tcPr>
            <w:tcW w:w="5490" w:type="dxa"/>
            <w:shd w:val="clear" w:color="auto" w:fill="FFFFFF" w:themeFill="background1"/>
          </w:tcPr>
          <w:p w14:paraId="04BC0B52" w14:textId="77777777" w:rsidR="00D337A1" w:rsidRPr="00D337A1" w:rsidRDefault="00D337A1" w:rsidP="00D337A1">
            <w:pPr>
              <w:pStyle w:val="BodyText"/>
              <w:spacing w:line="276" w:lineRule="auto"/>
              <w:jc w:val="both"/>
            </w:pPr>
            <w:r>
              <w:t xml:space="preserve">K2 </w:t>
            </w:r>
            <w:r w:rsidRPr="00D337A1">
              <w:t xml:space="preserve">To </w:t>
            </w:r>
            <w:r w:rsidRPr="00D337A1">
              <w:rPr>
                <w:b/>
              </w:rPr>
              <w:t>introduce</w:t>
            </w:r>
            <w:r w:rsidRPr="00D337A1">
              <w:t xml:space="preserve"> the various methods of calculating derivative of a function.</w:t>
            </w:r>
          </w:p>
        </w:tc>
      </w:tr>
      <w:tr w:rsidR="0016553E" w:rsidRPr="00913210" w14:paraId="73B7B3FD" w14:textId="77777777" w:rsidTr="00F9718D">
        <w:tc>
          <w:tcPr>
            <w:tcW w:w="4590" w:type="dxa"/>
            <w:shd w:val="clear" w:color="auto" w:fill="FFFFFF" w:themeFill="background1"/>
          </w:tcPr>
          <w:p w14:paraId="6BDDF2F5" w14:textId="77777777" w:rsidR="0016553E" w:rsidRPr="00913210" w:rsidRDefault="0016553E" w:rsidP="00AC441F">
            <w:pPr>
              <w:pStyle w:val="BodyText"/>
            </w:pPr>
            <w:r w:rsidRPr="00913210">
              <w:t>Attitude</w:t>
            </w:r>
          </w:p>
        </w:tc>
        <w:tc>
          <w:tcPr>
            <w:tcW w:w="5490" w:type="dxa"/>
            <w:shd w:val="clear" w:color="auto" w:fill="FFFFFF" w:themeFill="background1"/>
          </w:tcPr>
          <w:p w14:paraId="3CBE8316" w14:textId="77777777" w:rsidR="00D337A1" w:rsidRPr="00D337A1" w:rsidRDefault="00D337A1" w:rsidP="00CC7E5F">
            <w:pPr>
              <w:pStyle w:val="BodyText"/>
              <w:spacing w:line="276" w:lineRule="auto"/>
              <w:jc w:val="both"/>
            </w:pPr>
            <w:r>
              <w:t xml:space="preserve">A1 </w:t>
            </w:r>
            <w:r w:rsidRPr="00D337A1">
              <w:t xml:space="preserve">To </w:t>
            </w:r>
            <w:r w:rsidRPr="00D337A1">
              <w:rPr>
                <w:b/>
              </w:rPr>
              <w:t>enable</w:t>
            </w:r>
            <w:r w:rsidRPr="00D337A1">
              <w:t xml:space="preserve"> students to apply the techniques of indefinite and definite integration to calculate areas, volumes, and lengths.</w:t>
            </w:r>
          </w:p>
        </w:tc>
      </w:tr>
      <w:tr w:rsidR="00D337A1" w:rsidRPr="00913210" w14:paraId="3EAC5BD6" w14:textId="77777777" w:rsidTr="00F9718D">
        <w:tc>
          <w:tcPr>
            <w:tcW w:w="4590" w:type="dxa"/>
            <w:vMerge w:val="restart"/>
            <w:shd w:val="clear" w:color="auto" w:fill="FFFFFF" w:themeFill="background1"/>
          </w:tcPr>
          <w:p w14:paraId="6980D84F" w14:textId="77777777" w:rsidR="00D337A1" w:rsidRPr="00913210" w:rsidRDefault="00D337A1" w:rsidP="00D337A1">
            <w:pPr>
              <w:pStyle w:val="BodyText"/>
              <w:spacing w:line="276" w:lineRule="auto"/>
            </w:pPr>
            <w:r w:rsidRPr="00913210">
              <w:t>Skills</w:t>
            </w:r>
          </w:p>
        </w:tc>
        <w:tc>
          <w:tcPr>
            <w:tcW w:w="5490" w:type="dxa"/>
            <w:shd w:val="clear" w:color="auto" w:fill="FFFFFF" w:themeFill="background1"/>
          </w:tcPr>
          <w:p w14:paraId="0EF74204" w14:textId="77777777" w:rsidR="00D337A1" w:rsidRPr="00D337A1" w:rsidRDefault="00D337A1" w:rsidP="00D337A1">
            <w:pPr>
              <w:pStyle w:val="BodyText"/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1 </w:t>
            </w:r>
            <w:r w:rsidRPr="00D337A1">
              <w:rPr>
                <w:sz w:val="22"/>
                <w:szCs w:val="22"/>
              </w:rPr>
              <w:t xml:space="preserve">To </w:t>
            </w:r>
            <w:r w:rsidRPr="00D337A1">
              <w:rPr>
                <w:b/>
                <w:sz w:val="22"/>
                <w:szCs w:val="22"/>
              </w:rPr>
              <w:t>emphasize</w:t>
            </w:r>
            <w:r w:rsidRPr="00D337A1">
              <w:rPr>
                <w:sz w:val="22"/>
                <w:szCs w:val="22"/>
              </w:rPr>
              <w:t xml:space="preserve"> on efficient for solving practical problems through various formulae to be used in the implementations of technical problems.</w:t>
            </w:r>
          </w:p>
        </w:tc>
      </w:tr>
      <w:tr w:rsidR="00D337A1" w:rsidRPr="00913210" w14:paraId="5D49F6D2" w14:textId="77777777" w:rsidTr="00F9718D">
        <w:tc>
          <w:tcPr>
            <w:tcW w:w="4590" w:type="dxa"/>
            <w:vMerge/>
            <w:shd w:val="clear" w:color="auto" w:fill="FFFFFF" w:themeFill="background1"/>
          </w:tcPr>
          <w:p w14:paraId="754BE60C" w14:textId="77777777" w:rsidR="00D337A1" w:rsidRPr="00913210" w:rsidRDefault="00D337A1" w:rsidP="00D337A1">
            <w:pPr>
              <w:pStyle w:val="BodyText"/>
              <w:spacing w:line="276" w:lineRule="auto"/>
            </w:pPr>
          </w:p>
        </w:tc>
        <w:tc>
          <w:tcPr>
            <w:tcW w:w="5490" w:type="dxa"/>
            <w:shd w:val="clear" w:color="auto" w:fill="FFFFFF" w:themeFill="background1"/>
          </w:tcPr>
          <w:p w14:paraId="7BC55B3C" w14:textId="77777777" w:rsidR="00D337A1" w:rsidRPr="00D337A1" w:rsidRDefault="00D337A1" w:rsidP="00D337A1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2 </w:t>
            </w:r>
            <w:r w:rsidRPr="00D337A1">
              <w:rPr>
                <w:sz w:val="22"/>
                <w:szCs w:val="22"/>
              </w:rPr>
              <w:t xml:space="preserve">To </w:t>
            </w:r>
            <w:r w:rsidRPr="00D337A1">
              <w:rPr>
                <w:b/>
                <w:sz w:val="22"/>
                <w:szCs w:val="22"/>
              </w:rPr>
              <w:t>expose</w:t>
            </w:r>
            <w:r w:rsidRPr="00D337A1">
              <w:rPr>
                <w:sz w:val="22"/>
                <w:szCs w:val="22"/>
              </w:rPr>
              <w:t xml:space="preserve"> the students to a variety of techniques that have practical applications, while conducting detailed </w:t>
            </w:r>
            <w:r w:rsidRPr="00D337A1">
              <w:rPr>
                <w:sz w:val="22"/>
                <w:szCs w:val="22"/>
              </w:rPr>
              <w:lastRenderedPageBreak/>
              <w:t>analysis of the requirements.</w:t>
            </w:r>
          </w:p>
        </w:tc>
      </w:tr>
    </w:tbl>
    <w:p w14:paraId="798EB106" w14:textId="77777777" w:rsidR="004D6241" w:rsidRDefault="004D6241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722A321B" w14:textId="77777777" w:rsidR="004D6241" w:rsidRDefault="004D6241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57D12A9F" w14:textId="77777777" w:rsidR="004D6241" w:rsidRDefault="004D6241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0E5CF67F" w14:textId="77777777" w:rsidR="005169AF" w:rsidRDefault="005169AF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1F692CB9" w14:textId="77777777" w:rsidR="001771B3" w:rsidRDefault="001771B3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20E56CBB" w14:textId="77777777" w:rsidR="00411C19" w:rsidRDefault="00411C19" w:rsidP="00BB2136">
      <w:pPr>
        <w:rPr>
          <w:rFonts w:ascii="Times New Roman" w:hAnsi="Times New Roman" w:cs="Times New Roman"/>
          <w:b/>
          <w:sz w:val="24"/>
          <w:szCs w:val="24"/>
        </w:rPr>
      </w:pPr>
    </w:p>
    <w:p w14:paraId="1C890C44" w14:textId="77777777" w:rsidR="00BB2136" w:rsidRPr="00913210" w:rsidRDefault="00BB2136" w:rsidP="00BB2136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913210">
        <w:rPr>
          <w:rFonts w:ascii="Times New Roman" w:hAnsi="Times New Roman" w:cs="Times New Roman"/>
          <w:b/>
          <w:sz w:val="24"/>
          <w:szCs w:val="24"/>
        </w:rPr>
        <w:t>II. Statistical Information</w:t>
      </w:r>
    </w:p>
    <w:tbl>
      <w:tblPr>
        <w:tblStyle w:val="TableGrid"/>
        <w:tblpPr w:leftFromText="180" w:rightFromText="180" w:vertAnchor="text" w:horzAnchor="margin" w:tblpXSpec="right" w:tblpY="103"/>
        <w:tblOverlap w:val="never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78"/>
        <w:gridCol w:w="720"/>
        <w:gridCol w:w="900"/>
      </w:tblGrid>
      <w:tr w:rsidR="00BB2136" w:rsidRPr="00913210" w14:paraId="26227FF7" w14:textId="77777777" w:rsidTr="00857E07">
        <w:tc>
          <w:tcPr>
            <w:tcW w:w="3078" w:type="dxa"/>
            <w:shd w:val="clear" w:color="auto" w:fill="D9D9D9" w:themeFill="background1" w:themeFillShade="D9"/>
          </w:tcPr>
          <w:p w14:paraId="50A8475F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62C6E9F7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No.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040A9C80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%</w:t>
            </w:r>
          </w:p>
        </w:tc>
      </w:tr>
      <w:tr w:rsidR="004717F3" w:rsidRPr="00913210" w14:paraId="7E6C7BCB" w14:textId="77777777" w:rsidTr="00857E07">
        <w:tc>
          <w:tcPr>
            <w:tcW w:w="3078" w:type="dxa"/>
            <w:shd w:val="clear" w:color="auto" w:fill="FFFFFF" w:themeFill="background1"/>
          </w:tcPr>
          <w:p w14:paraId="1493F9AE" w14:textId="77777777" w:rsidR="004717F3" w:rsidRPr="00913210" w:rsidRDefault="004717F3" w:rsidP="004717F3">
            <w:pPr>
              <w:pStyle w:val="BodyText"/>
              <w:spacing w:line="276" w:lineRule="auto"/>
            </w:pPr>
            <w:r w:rsidRPr="00913210">
              <w:t>Sessions Missed</w:t>
            </w:r>
          </w:p>
        </w:tc>
        <w:tc>
          <w:tcPr>
            <w:tcW w:w="720" w:type="dxa"/>
            <w:shd w:val="clear" w:color="auto" w:fill="FFFFFF" w:themeFill="background1"/>
          </w:tcPr>
          <w:p w14:paraId="0BDE3E9D" w14:textId="08BC95A4" w:rsidR="004717F3" w:rsidRPr="00913210" w:rsidRDefault="004717F3" w:rsidP="004717F3">
            <w:pPr>
              <w:pStyle w:val="BodyText"/>
              <w:spacing w:line="276" w:lineRule="auto"/>
            </w:pPr>
            <w:r w:rsidRPr="00747F40">
              <w:rPr>
                <w:rFonts w:ascii="Times" w:hAnsi="Times" w:cs="Arial"/>
              </w:rPr>
              <w:t>2</w:t>
            </w:r>
          </w:p>
        </w:tc>
        <w:tc>
          <w:tcPr>
            <w:tcW w:w="900" w:type="dxa"/>
            <w:shd w:val="clear" w:color="auto" w:fill="FFFFFF" w:themeFill="background1"/>
          </w:tcPr>
          <w:p w14:paraId="6814BB90" w14:textId="45C57B63" w:rsidR="004717F3" w:rsidRPr="00913210" w:rsidRDefault="004717F3" w:rsidP="004717F3">
            <w:pPr>
              <w:pStyle w:val="BodyText"/>
              <w:spacing w:line="276" w:lineRule="auto"/>
            </w:pPr>
            <w:r>
              <w:rPr>
                <w:rFonts w:ascii="Times" w:hAnsi="Times" w:cs="Arial"/>
              </w:rPr>
              <w:t>8.3</w:t>
            </w:r>
          </w:p>
        </w:tc>
      </w:tr>
      <w:tr w:rsidR="004717F3" w:rsidRPr="00913210" w14:paraId="55E58C59" w14:textId="77777777" w:rsidTr="00857E07">
        <w:tc>
          <w:tcPr>
            <w:tcW w:w="3078" w:type="dxa"/>
            <w:shd w:val="clear" w:color="auto" w:fill="FFFFFF" w:themeFill="background1"/>
          </w:tcPr>
          <w:p w14:paraId="22D61DF3" w14:textId="77777777" w:rsidR="004717F3" w:rsidRPr="00913210" w:rsidRDefault="004717F3" w:rsidP="004717F3">
            <w:pPr>
              <w:pStyle w:val="BodyText"/>
              <w:spacing w:line="276" w:lineRule="auto"/>
            </w:pPr>
            <w:r w:rsidRPr="00913210">
              <w:t>Sessions Made Up</w:t>
            </w:r>
          </w:p>
        </w:tc>
        <w:tc>
          <w:tcPr>
            <w:tcW w:w="720" w:type="dxa"/>
            <w:shd w:val="clear" w:color="auto" w:fill="FFFFFF" w:themeFill="background1"/>
          </w:tcPr>
          <w:p w14:paraId="0B47A8DB" w14:textId="441B5164" w:rsidR="004717F3" w:rsidRPr="00913210" w:rsidRDefault="004717F3" w:rsidP="004717F3">
            <w:pPr>
              <w:pStyle w:val="BodyText"/>
              <w:spacing w:line="276" w:lineRule="auto"/>
            </w:pPr>
          </w:p>
        </w:tc>
        <w:tc>
          <w:tcPr>
            <w:tcW w:w="900" w:type="dxa"/>
            <w:shd w:val="clear" w:color="auto" w:fill="FFFFFF" w:themeFill="background1"/>
          </w:tcPr>
          <w:p w14:paraId="5725882A" w14:textId="77777777" w:rsidR="004717F3" w:rsidRPr="00913210" w:rsidRDefault="004717F3" w:rsidP="004717F3">
            <w:pPr>
              <w:pStyle w:val="BodyText"/>
              <w:spacing w:line="276" w:lineRule="auto"/>
            </w:pPr>
          </w:p>
        </w:tc>
      </w:tr>
      <w:tr w:rsidR="004717F3" w:rsidRPr="00913210" w14:paraId="61D9256B" w14:textId="77777777" w:rsidTr="00857E07">
        <w:tc>
          <w:tcPr>
            <w:tcW w:w="3078" w:type="dxa"/>
            <w:shd w:val="clear" w:color="auto" w:fill="FFFFFF" w:themeFill="background1"/>
          </w:tcPr>
          <w:p w14:paraId="62460B0C" w14:textId="77777777" w:rsidR="004717F3" w:rsidRPr="00913210" w:rsidRDefault="004717F3" w:rsidP="004717F3">
            <w:pPr>
              <w:pStyle w:val="BodyText"/>
              <w:spacing w:line="276" w:lineRule="auto"/>
            </w:pPr>
            <w:r w:rsidRPr="00913210">
              <w:t>Total Sessions Conducted (excluding midterm&amp; finals)</w:t>
            </w:r>
          </w:p>
        </w:tc>
        <w:tc>
          <w:tcPr>
            <w:tcW w:w="720" w:type="dxa"/>
            <w:shd w:val="clear" w:color="auto" w:fill="FFFFFF" w:themeFill="background1"/>
          </w:tcPr>
          <w:p w14:paraId="3422A799" w14:textId="670E4DA8" w:rsidR="004717F3" w:rsidRPr="00913210" w:rsidRDefault="004717F3" w:rsidP="004717F3">
            <w:pPr>
              <w:pStyle w:val="BodyText"/>
              <w:spacing w:line="276" w:lineRule="auto"/>
            </w:pPr>
            <w:r>
              <w:rPr>
                <w:rFonts w:ascii="Times" w:hAnsi="Times" w:cs="Arial"/>
              </w:rPr>
              <w:t>22</w:t>
            </w:r>
          </w:p>
        </w:tc>
        <w:tc>
          <w:tcPr>
            <w:tcW w:w="900" w:type="dxa"/>
            <w:shd w:val="clear" w:color="auto" w:fill="FFFFFF" w:themeFill="background1"/>
          </w:tcPr>
          <w:p w14:paraId="30846310" w14:textId="2AC60830" w:rsidR="004717F3" w:rsidRPr="00913210" w:rsidRDefault="004717F3" w:rsidP="004717F3">
            <w:pPr>
              <w:pStyle w:val="BodyText"/>
              <w:spacing w:line="276" w:lineRule="auto"/>
            </w:pPr>
            <w:r>
              <w:rPr>
                <w:rFonts w:ascii="Times" w:hAnsi="Times" w:cs="Arial"/>
              </w:rPr>
              <w:t>91.7</w:t>
            </w:r>
          </w:p>
        </w:tc>
      </w:tr>
    </w:tbl>
    <w:tbl>
      <w:tblPr>
        <w:tblStyle w:val="TableGrid"/>
        <w:tblpPr w:leftFromText="180" w:rightFromText="180" w:vertAnchor="text" w:horzAnchor="margin" w:tblpY="126"/>
        <w:tblOverlap w:val="never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718"/>
        <w:gridCol w:w="1080"/>
        <w:gridCol w:w="1080"/>
      </w:tblGrid>
      <w:tr w:rsidR="00BB2136" w:rsidRPr="00913210" w14:paraId="43859F52" w14:textId="77777777" w:rsidTr="005D1816">
        <w:tc>
          <w:tcPr>
            <w:tcW w:w="2718" w:type="dxa"/>
            <w:shd w:val="clear" w:color="auto" w:fill="D9D9D9" w:themeFill="background1" w:themeFillShade="D9"/>
          </w:tcPr>
          <w:p w14:paraId="627D5415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D0F9E24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No.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32B639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%</w:t>
            </w:r>
          </w:p>
        </w:tc>
      </w:tr>
      <w:tr w:rsidR="00BB2136" w:rsidRPr="00913210" w14:paraId="20A024A3" w14:textId="77777777" w:rsidTr="005D1816">
        <w:tc>
          <w:tcPr>
            <w:tcW w:w="2718" w:type="dxa"/>
            <w:shd w:val="clear" w:color="auto" w:fill="FFFFFF" w:themeFill="background1"/>
          </w:tcPr>
          <w:p w14:paraId="783DD4D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enrolled</w:t>
            </w:r>
          </w:p>
        </w:tc>
        <w:tc>
          <w:tcPr>
            <w:tcW w:w="1080" w:type="dxa"/>
            <w:shd w:val="clear" w:color="auto" w:fill="FFFFFF" w:themeFill="background1"/>
          </w:tcPr>
          <w:p w14:paraId="771C3ECF" w14:textId="7AE8E717" w:rsidR="00BB2136" w:rsidRPr="00913210" w:rsidRDefault="004A549D" w:rsidP="00AC441F">
            <w:pPr>
              <w:pStyle w:val="BodyText"/>
              <w:spacing w:line="276" w:lineRule="auto"/>
            </w:pPr>
            <w:r w:rsidRPr="004A549D">
              <w:t>16</w:t>
            </w:r>
          </w:p>
        </w:tc>
        <w:tc>
          <w:tcPr>
            <w:tcW w:w="1080" w:type="dxa"/>
            <w:shd w:val="clear" w:color="auto" w:fill="FFFFFF" w:themeFill="background1"/>
          </w:tcPr>
          <w:p w14:paraId="11A27646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3C33CB1D" w14:textId="77777777" w:rsidTr="005D1816">
        <w:tc>
          <w:tcPr>
            <w:tcW w:w="2718" w:type="dxa"/>
            <w:shd w:val="clear" w:color="auto" w:fill="FFFFFF" w:themeFill="background1"/>
          </w:tcPr>
          <w:p w14:paraId="3AAA4673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who withdrew</w:t>
            </w:r>
          </w:p>
        </w:tc>
        <w:tc>
          <w:tcPr>
            <w:tcW w:w="1080" w:type="dxa"/>
            <w:shd w:val="clear" w:color="auto" w:fill="FFFFFF" w:themeFill="background1"/>
          </w:tcPr>
          <w:p w14:paraId="315D7D53" w14:textId="2ACC8704" w:rsidR="00BB2136" w:rsidRPr="00913210" w:rsidRDefault="004A549D" w:rsidP="00AC441F">
            <w:pPr>
              <w:pStyle w:val="BodyText"/>
              <w:spacing w:line="276" w:lineRule="auto"/>
            </w:pPr>
            <w:r>
              <w:t>0</w:t>
            </w:r>
          </w:p>
        </w:tc>
        <w:tc>
          <w:tcPr>
            <w:tcW w:w="1080" w:type="dxa"/>
            <w:shd w:val="clear" w:color="auto" w:fill="FFFFFF" w:themeFill="background1"/>
          </w:tcPr>
          <w:p w14:paraId="6A9DA0EE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5F2C35D9" w14:textId="77777777" w:rsidTr="005D1816">
        <w:tc>
          <w:tcPr>
            <w:tcW w:w="2718" w:type="dxa"/>
            <w:shd w:val="clear" w:color="auto" w:fill="FFFFFF" w:themeFill="background1"/>
          </w:tcPr>
          <w:p w14:paraId="2A03ECA8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who took final exam/project</w:t>
            </w:r>
          </w:p>
        </w:tc>
        <w:tc>
          <w:tcPr>
            <w:tcW w:w="1080" w:type="dxa"/>
            <w:shd w:val="clear" w:color="auto" w:fill="FFFFFF" w:themeFill="background1"/>
          </w:tcPr>
          <w:p w14:paraId="739AA9B1" w14:textId="213D2B13" w:rsidR="00BB2136" w:rsidRPr="00913210" w:rsidRDefault="004A549D" w:rsidP="00AC441F">
            <w:pPr>
              <w:pStyle w:val="BodyText"/>
              <w:spacing w:line="276" w:lineRule="auto"/>
            </w:pPr>
            <w:r w:rsidRPr="004A549D">
              <w:t>9</w:t>
            </w:r>
          </w:p>
        </w:tc>
        <w:tc>
          <w:tcPr>
            <w:tcW w:w="1080" w:type="dxa"/>
            <w:shd w:val="clear" w:color="auto" w:fill="FFFFFF" w:themeFill="background1"/>
          </w:tcPr>
          <w:p w14:paraId="0F6CE224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  <w:tr w:rsidR="00BB2136" w:rsidRPr="00913210" w14:paraId="2825BADD" w14:textId="77777777" w:rsidTr="005D1816">
        <w:tc>
          <w:tcPr>
            <w:tcW w:w="2718" w:type="dxa"/>
            <w:shd w:val="clear" w:color="auto" w:fill="FFFFFF" w:themeFill="background1"/>
          </w:tcPr>
          <w:p w14:paraId="3E1ABD91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Students passed</w:t>
            </w:r>
          </w:p>
        </w:tc>
        <w:tc>
          <w:tcPr>
            <w:tcW w:w="1080" w:type="dxa"/>
            <w:shd w:val="clear" w:color="auto" w:fill="FFFFFF" w:themeFill="background1"/>
          </w:tcPr>
          <w:p w14:paraId="22E7478F" w14:textId="41C065A6" w:rsidR="00BB2136" w:rsidRPr="00913210" w:rsidRDefault="004A549D" w:rsidP="00AC441F">
            <w:pPr>
              <w:pStyle w:val="BodyText"/>
              <w:spacing w:line="276" w:lineRule="auto"/>
            </w:pPr>
            <w:r w:rsidRPr="004A549D">
              <w:t>8</w:t>
            </w:r>
          </w:p>
        </w:tc>
        <w:tc>
          <w:tcPr>
            <w:tcW w:w="1080" w:type="dxa"/>
            <w:shd w:val="clear" w:color="auto" w:fill="FFFFFF" w:themeFill="background1"/>
          </w:tcPr>
          <w:p w14:paraId="1DB0F14C" w14:textId="77777777" w:rsidR="00BB2136" w:rsidRPr="00913210" w:rsidRDefault="00BB2136" w:rsidP="00AC441F">
            <w:pPr>
              <w:pStyle w:val="BodyText"/>
              <w:spacing w:line="276" w:lineRule="auto"/>
            </w:pPr>
          </w:p>
        </w:tc>
      </w:tr>
    </w:tbl>
    <w:p w14:paraId="4A7E8A59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</w:p>
    <w:tbl>
      <w:tblPr>
        <w:tblStyle w:val="TableGrid"/>
        <w:tblpPr w:leftFromText="180" w:rightFromText="180" w:vertAnchor="text" w:horzAnchor="margin" w:tblpXSpec="right" w:tblpY="232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60"/>
        <w:gridCol w:w="1624"/>
      </w:tblGrid>
      <w:tr w:rsidR="00BB2136" w:rsidRPr="00913210" w14:paraId="08D3DED6" w14:textId="77777777" w:rsidTr="005D1816">
        <w:tc>
          <w:tcPr>
            <w:tcW w:w="3060" w:type="dxa"/>
            <w:shd w:val="clear" w:color="auto" w:fill="D9D9D9" w:themeFill="background1" w:themeFillShade="D9"/>
          </w:tcPr>
          <w:p w14:paraId="738E5EE8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1624" w:type="dxa"/>
            <w:shd w:val="clear" w:color="auto" w:fill="D9D9D9" w:themeFill="background1" w:themeFillShade="D9"/>
          </w:tcPr>
          <w:p w14:paraId="37DBDDAC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No.</w:t>
            </w:r>
          </w:p>
        </w:tc>
      </w:tr>
      <w:tr w:rsidR="00BB2136" w:rsidRPr="00913210" w14:paraId="7646C5D5" w14:textId="77777777" w:rsidTr="005D1816">
        <w:tc>
          <w:tcPr>
            <w:tcW w:w="3060" w:type="dxa"/>
            <w:shd w:val="clear" w:color="auto" w:fill="FFFFFF" w:themeFill="background1"/>
          </w:tcPr>
          <w:p w14:paraId="431878E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Guest Lecturers Invited</w:t>
            </w:r>
          </w:p>
        </w:tc>
        <w:tc>
          <w:tcPr>
            <w:tcW w:w="1624" w:type="dxa"/>
            <w:shd w:val="clear" w:color="auto" w:fill="FFFFFF" w:themeFill="background1"/>
          </w:tcPr>
          <w:p w14:paraId="1CE41D5A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  <w:tr w:rsidR="00BB2136" w:rsidRPr="00913210" w14:paraId="42E10B99" w14:textId="77777777" w:rsidTr="005D1816">
        <w:tc>
          <w:tcPr>
            <w:tcW w:w="3060" w:type="dxa"/>
            <w:shd w:val="clear" w:color="auto" w:fill="FFFFFF" w:themeFill="background1"/>
          </w:tcPr>
          <w:p w14:paraId="142068C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Field Trips Taken</w:t>
            </w:r>
          </w:p>
        </w:tc>
        <w:tc>
          <w:tcPr>
            <w:tcW w:w="1624" w:type="dxa"/>
            <w:shd w:val="clear" w:color="auto" w:fill="FFFFFF" w:themeFill="background1"/>
          </w:tcPr>
          <w:p w14:paraId="3A615405" w14:textId="77777777" w:rsidR="00BB2136" w:rsidRPr="00913210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</w:tbl>
    <w:p w14:paraId="4E86C6DF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</w:p>
    <w:tbl>
      <w:tblPr>
        <w:tblStyle w:val="TableGrid"/>
        <w:tblpPr w:leftFromText="180" w:rightFromText="180" w:vertAnchor="text" w:horzAnchor="margin" w:tblpY="-183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998"/>
        <w:gridCol w:w="2880"/>
      </w:tblGrid>
      <w:tr w:rsidR="00BB2136" w:rsidRPr="00913210" w14:paraId="58A15CED" w14:textId="77777777" w:rsidTr="005D1816">
        <w:tc>
          <w:tcPr>
            <w:tcW w:w="1998" w:type="dxa"/>
            <w:shd w:val="clear" w:color="auto" w:fill="D9D9D9" w:themeFill="background1" w:themeFillShade="D9"/>
          </w:tcPr>
          <w:p w14:paraId="23882E22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A5E8F04" w14:textId="77777777" w:rsidR="00BB2136" w:rsidRPr="00D645EB" w:rsidRDefault="00BB2136" w:rsidP="00AC441F">
            <w:pPr>
              <w:pStyle w:val="BodyText"/>
              <w:spacing w:line="276" w:lineRule="auto"/>
              <w:rPr>
                <w:b/>
              </w:rPr>
            </w:pPr>
            <w:r w:rsidRPr="00D645EB">
              <w:rPr>
                <w:b/>
              </w:rPr>
              <w:t>Average Number Per Session</w:t>
            </w:r>
          </w:p>
        </w:tc>
      </w:tr>
      <w:tr w:rsidR="00BB2136" w:rsidRPr="00913210" w14:paraId="60CCA9B8" w14:textId="77777777" w:rsidTr="005D1816">
        <w:tc>
          <w:tcPr>
            <w:tcW w:w="1998" w:type="dxa"/>
            <w:shd w:val="clear" w:color="auto" w:fill="FFFFFF" w:themeFill="background1"/>
          </w:tcPr>
          <w:p w14:paraId="4176CD15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Tardy Students</w:t>
            </w:r>
          </w:p>
        </w:tc>
        <w:tc>
          <w:tcPr>
            <w:tcW w:w="2880" w:type="dxa"/>
            <w:shd w:val="clear" w:color="auto" w:fill="FFFFFF" w:themeFill="background1"/>
          </w:tcPr>
          <w:p w14:paraId="05A6886E" w14:textId="77777777" w:rsidR="00BB2136" w:rsidRPr="00913210" w:rsidRDefault="007049A3" w:rsidP="00AC441F">
            <w:pPr>
              <w:pStyle w:val="BodyText"/>
              <w:spacing w:line="276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BB2136" w:rsidRPr="00913210" w14:paraId="46882243" w14:textId="77777777" w:rsidTr="005D1816">
        <w:tc>
          <w:tcPr>
            <w:tcW w:w="1998" w:type="dxa"/>
            <w:shd w:val="clear" w:color="auto" w:fill="FFFFFF" w:themeFill="background1"/>
          </w:tcPr>
          <w:p w14:paraId="2697D5CE" w14:textId="77777777" w:rsidR="00BB2136" w:rsidRPr="00913210" w:rsidRDefault="00BB2136" w:rsidP="00AC441F">
            <w:pPr>
              <w:pStyle w:val="BodyText"/>
              <w:spacing w:line="276" w:lineRule="auto"/>
            </w:pPr>
            <w:r w:rsidRPr="00913210">
              <w:t>Absent Students</w:t>
            </w:r>
          </w:p>
        </w:tc>
        <w:tc>
          <w:tcPr>
            <w:tcW w:w="2880" w:type="dxa"/>
            <w:shd w:val="clear" w:color="auto" w:fill="FFFFFF" w:themeFill="background1"/>
          </w:tcPr>
          <w:p w14:paraId="29F21123" w14:textId="77777777" w:rsidR="00BB2136" w:rsidRPr="00913210" w:rsidRDefault="00E801A7" w:rsidP="00AC441F">
            <w:pPr>
              <w:pStyle w:val="BodyText"/>
              <w:spacing w:line="276" w:lineRule="auto"/>
              <w:rPr>
                <w:b/>
              </w:rPr>
            </w:pPr>
            <w:r>
              <w:rPr>
                <w:b/>
              </w:rPr>
              <w:t>5</w:t>
            </w:r>
          </w:p>
        </w:tc>
      </w:tr>
    </w:tbl>
    <w:p w14:paraId="6F97472B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</w:p>
    <w:p w14:paraId="19922CDE" w14:textId="77777777" w:rsidR="00BB2136" w:rsidRPr="00913210" w:rsidRDefault="00BB2136" w:rsidP="00BB2136">
      <w:pPr>
        <w:pStyle w:val="BodyText"/>
        <w:spacing w:line="276" w:lineRule="auto"/>
      </w:pPr>
      <w:r w:rsidRPr="00913210">
        <w:t>Achievement of students: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240"/>
        <w:gridCol w:w="2700"/>
        <w:gridCol w:w="4140"/>
      </w:tblGrid>
      <w:tr w:rsidR="00BB2136" w:rsidRPr="00913210" w14:paraId="25D64AC5" w14:textId="77777777" w:rsidTr="005D1816">
        <w:tc>
          <w:tcPr>
            <w:tcW w:w="3240" w:type="dxa"/>
            <w:shd w:val="clear" w:color="auto" w:fill="D9D9D9" w:themeFill="background1" w:themeFillShade="D9"/>
          </w:tcPr>
          <w:p w14:paraId="17CFF806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</w:pPr>
            <w:r w:rsidRPr="00913210">
              <w:t>Letter Grade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206ABA93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</w:pPr>
            <w:r w:rsidRPr="00913210">
              <w:t>No.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39845C50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</w:pPr>
            <w:r w:rsidRPr="00913210">
              <w:t>%</w:t>
            </w:r>
          </w:p>
        </w:tc>
      </w:tr>
      <w:tr w:rsidR="006423A3" w:rsidRPr="00913210" w14:paraId="69843408" w14:textId="77777777" w:rsidTr="003F2954">
        <w:tc>
          <w:tcPr>
            <w:tcW w:w="3240" w:type="dxa"/>
            <w:shd w:val="clear" w:color="auto" w:fill="FFFFFF" w:themeFill="background1"/>
          </w:tcPr>
          <w:p w14:paraId="28FF3C03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A+</w:t>
            </w:r>
          </w:p>
        </w:tc>
        <w:tc>
          <w:tcPr>
            <w:tcW w:w="2700" w:type="dxa"/>
            <w:shd w:val="clear" w:color="auto" w:fill="FFFFFF" w:themeFill="background1"/>
          </w:tcPr>
          <w:p w14:paraId="62AE0DC3" w14:textId="10C9FADB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0</w:t>
            </w:r>
          </w:p>
        </w:tc>
        <w:tc>
          <w:tcPr>
            <w:tcW w:w="4140" w:type="dxa"/>
            <w:shd w:val="clear" w:color="auto" w:fill="FFFFFF" w:themeFill="background1"/>
          </w:tcPr>
          <w:p w14:paraId="4A52E767" w14:textId="69B373D8" w:rsidR="006423A3" w:rsidRPr="00D337A1" w:rsidRDefault="006423A3" w:rsidP="006423A3">
            <w:pPr>
              <w:jc w:val="center"/>
              <w:rPr>
                <w:rFonts w:ascii="Calibri" w:hAnsi="Calibri" w:cs="Calibri"/>
                <w:color w:val="000000"/>
              </w:rPr>
            </w:pPr>
            <w:r w:rsidRPr="00BA1399">
              <w:t>0.00%</w:t>
            </w:r>
          </w:p>
        </w:tc>
      </w:tr>
      <w:tr w:rsidR="006423A3" w:rsidRPr="00913210" w14:paraId="3BA70079" w14:textId="77777777" w:rsidTr="003F2954">
        <w:tc>
          <w:tcPr>
            <w:tcW w:w="3240" w:type="dxa"/>
            <w:shd w:val="clear" w:color="auto" w:fill="FFFFFF" w:themeFill="background1"/>
          </w:tcPr>
          <w:p w14:paraId="0FCCFA0A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A</w:t>
            </w:r>
          </w:p>
        </w:tc>
        <w:tc>
          <w:tcPr>
            <w:tcW w:w="2700" w:type="dxa"/>
            <w:shd w:val="clear" w:color="auto" w:fill="FFFFFF" w:themeFill="background1"/>
          </w:tcPr>
          <w:p w14:paraId="45A11106" w14:textId="103A51E6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0</w:t>
            </w:r>
          </w:p>
        </w:tc>
        <w:tc>
          <w:tcPr>
            <w:tcW w:w="4140" w:type="dxa"/>
            <w:shd w:val="clear" w:color="auto" w:fill="FFFFFF" w:themeFill="background1"/>
          </w:tcPr>
          <w:p w14:paraId="4F16E048" w14:textId="7A348DC1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0.00%</w:t>
            </w:r>
          </w:p>
        </w:tc>
      </w:tr>
      <w:tr w:rsidR="006423A3" w:rsidRPr="00913210" w14:paraId="3622A08A" w14:textId="77777777" w:rsidTr="003F2954">
        <w:tc>
          <w:tcPr>
            <w:tcW w:w="3240" w:type="dxa"/>
            <w:shd w:val="clear" w:color="auto" w:fill="FFFFFF" w:themeFill="background1"/>
          </w:tcPr>
          <w:p w14:paraId="10CA0564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A-</w:t>
            </w:r>
          </w:p>
        </w:tc>
        <w:tc>
          <w:tcPr>
            <w:tcW w:w="2700" w:type="dxa"/>
            <w:shd w:val="clear" w:color="auto" w:fill="FFFFFF" w:themeFill="background1"/>
          </w:tcPr>
          <w:p w14:paraId="313D823B" w14:textId="381A8635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2</w:t>
            </w:r>
          </w:p>
        </w:tc>
        <w:tc>
          <w:tcPr>
            <w:tcW w:w="4140" w:type="dxa"/>
            <w:shd w:val="clear" w:color="auto" w:fill="FFFFFF" w:themeFill="background1"/>
          </w:tcPr>
          <w:p w14:paraId="1FB9CE0E" w14:textId="2133AEBB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12.50%</w:t>
            </w:r>
          </w:p>
        </w:tc>
      </w:tr>
      <w:tr w:rsidR="006423A3" w:rsidRPr="00913210" w14:paraId="290C3F4D" w14:textId="77777777" w:rsidTr="003F2954">
        <w:tc>
          <w:tcPr>
            <w:tcW w:w="3240" w:type="dxa"/>
            <w:shd w:val="clear" w:color="auto" w:fill="FFFFFF" w:themeFill="background1"/>
          </w:tcPr>
          <w:p w14:paraId="6975A379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B</w:t>
            </w:r>
          </w:p>
        </w:tc>
        <w:tc>
          <w:tcPr>
            <w:tcW w:w="2700" w:type="dxa"/>
            <w:shd w:val="clear" w:color="auto" w:fill="FFFFFF" w:themeFill="background1"/>
          </w:tcPr>
          <w:p w14:paraId="610D54E3" w14:textId="2014A6D6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1</w:t>
            </w:r>
          </w:p>
        </w:tc>
        <w:tc>
          <w:tcPr>
            <w:tcW w:w="4140" w:type="dxa"/>
            <w:shd w:val="clear" w:color="auto" w:fill="FFFFFF" w:themeFill="background1"/>
          </w:tcPr>
          <w:p w14:paraId="577E72F0" w14:textId="0F420280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6.25%</w:t>
            </w:r>
          </w:p>
        </w:tc>
      </w:tr>
      <w:tr w:rsidR="006423A3" w:rsidRPr="00913210" w14:paraId="15404473" w14:textId="77777777" w:rsidTr="003F2954">
        <w:tc>
          <w:tcPr>
            <w:tcW w:w="3240" w:type="dxa"/>
            <w:shd w:val="clear" w:color="auto" w:fill="FFFFFF" w:themeFill="background1"/>
          </w:tcPr>
          <w:p w14:paraId="55E525D8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B+</w:t>
            </w:r>
          </w:p>
        </w:tc>
        <w:tc>
          <w:tcPr>
            <w:tcW w:w="2700" w:type="dxa"/>
            <w:shd w:val="clear" w:color="auto" w:fill="FFFFFF" w:themeFill="background1"/>
          </w:tcPr>
          <w:p w14:paraId="52E9A423" w14:textId="6CB0AB18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0</w:t>
            </w:r>
          </w:p>
        </w:tc>
        <w:tc>
          <w:tcPr>
            <w:tcW w:w="4140" w:type="dxa"/>
            <w:shd w:val="clear" w:color="auto" w:fill="FFFFFF" w:themeFill="background1"/>
          </w:tcPr>
          <w:p w14:paraId="684AB64B" w14:textId="67B0DE03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0.00%</w:t>
            </w:r>
          </w:p>
        </w:tc>
      </w:tr>
      <w:tr w:rsidR="006423A3" w:rsidRPr="00913210" w14:paraId="5BA7F64D" w14:textId="77777777" w:rsidTr="003F2954">
        <w:tc>
          <w:tcPr>
            <w:tcW w:w="3240" w:type="dxa"/>
            <w:shd w:val="clear" w:color="auto" w:fill="FFFFFF" w:themeFill="background1"/>
          </w:tcPr>
          <w:p w14:paraId="5D8EA427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B-</w:t>
            </w:r>
          </w:p>
        </w:tc>
        <w:tc>
          <w:tcPr>
            <w:tcW w:w="2700" w:type="dxa"/>
            <w:shd w:val="clear" w:color="auto" w:fill="FFFFFF" w:themeFill="background1"/>
          </w:tcPr>
          <w:p w14:paraId="443C44BC" w14:textId="3DFF4A09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1</w:t>
            </w:r>
          </w:p>
        </w:tc>
        <w:tc>
          <w:tcPr>
            <w:tcW w:w="4140" w:type="dxa"/>
            <w:shd w:val="clear" w:color="auto" w:fill="FFFFFF" w:themeFill="background1"/>
          </w:tcPr>
          <w:p w14:paraId="5725AE99" w14:textId="0CD42F4D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6.25%</w:t>
            </w:r>
          </w:p>
        </w:tc>
      </w:tr>
      <w:tr w:rsidR="006423A3" w:rsidRPr="00913210" w14:paraId="1940BBD1" w14:textId="77777777" w:rsidTr="003F2954">
        <w:tc>
          <w:tcPr>
            <w:tcW w:w="3240" w:type="dxa"/>
            <w:shd w:val="clear" w:color="auto" w:fill="FFFFFF" w:themeFill="background1"/>
          </w:tcPr>
          <w:p w14:paraId="55A0D631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C+</w:t>
            </w:r>
          </w:p>
        </w:tc>
        <w:tc>
          <w:tcPr>
            <w:tcW w:w="2700" w:type="dxa"/>
            <w:shd w:val="clear" w:color="auto" w:fill="FFFFFF" w:themeFill="background1"/>
          </w:tcPr>
          <w:p w14:paraId="1645F710" w14:textId="6A0F2B9F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1</w:t>
            </w:r>
          </w:p>
        </w:tc>
        <w:tc>
          <w:tcPr>
            <w:tcW w:w="4140" w:type="dxa"/>
            <w:shd w:val="clear" w:color="auto" w:fill="FFFFFF" w:themeFill="background1"/>
          </w:tcPr>
          <w:p w14:paraId="1523CB73" w14:textId="58CFC038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6.25%</w:t>
            </w:r>
          </w:p>
        </w:tc>
      </w:tr>
      <w:tr w:rsidR="006423A3" w:rsidRPr="00913210" w14:paraId="7496FE8D" w14:textId="77777777" w:rsidTr="003F2954">
        <w:tc>
          <w:tcPr>
            <w:tcW w:w="3240" w:type="dxa"/>
            <w:shd w:val="clear" w:color="auto" w:fill="FFFFFF" w:themeFill="background1"/>
          </w:tcPr>
          <w:p w14:paraId="63720DE0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C</w:t>
            </w:r>
          </w:p>
        </w:tc>
        <w:tc>
          <w:tcPr>
            <w:tcW w:w="2700" w:type="dxa"/>
            <w:shd w:val="clear" w:color="auto" w:fill="FFFFFF" w:themeFill="background1"/>
          </w:tcPr>
          <w:p w14:paraId="298B391F" w14:textId="7CC89CAF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0</w:t>
            </w:r>
          </w:p>
        </w:tc>
        <w:tc>
          <w:tcPr>
            <w:tcW w:w="4140" w:type="dxa"/>
            <w:shd w:val="clear" w:color="auto" w:fill="FFFFFF" w:themeFill="background1"/>
          </w:tcPr>
          <w:p w14:paraId="5D1B1F92" w14:textId="78F373AB" w:rsidR="006423A3" w:rsidRPr="00D337A1" w:rsidRDefault="006423A3" w:rsidP="006423A3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BA1399">
              <w:t>0.00%</w:t>
            </w:r>
          </w:p>
        </w:tc>
      </w:tr>
      <w:tr w:rsidR="006423A3" w:rsidRPr="00913210" w14:paraId="7E4D1699" w14:textId="77777777" w:rsidTr="003F2954">
        <w:tc>
          <w:tcPr>
            <w:tcW w:w="3240" w:type="dxa"/>
            <w:shd w:val="clear" w:color="auto" w:fill="FFFFFF" w:themeFill="background1"/>
          </w:tcPr>
          <w:p w14:paraId="5FB0513F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D</w:t>
            </w:r>
          </w:p>
        </w:tc>
        <w:tc>
          <w:tcPr>
            <w:tcW w:w="2700" w:type="dxa"/>
            <w:shd w:val="clear" w:color="auto" w:fill="FFFFFF" w:themeFill="background1"/>
          </w:tcPr>
          <w:p w14:paraId="0A29B8A1" w14:textId="420506D5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3</w:t>
            </w:r>
          </w:p>
        </w:tc>
        <w:tc>
          <w:tcPr>
            <w:tcW w:w="4140" w:type="dxa"/>
            <w:shd w:val="clear" w:color="auto" w:fill="FFFFFF" w:themeFill="background1"/>
          </w:tcPr>
          <w:p w14:paraId="7D9CAAB0" w14:textId="3346F46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18.75%</w:t>
            </w:r>
          </w:p>
        </w:tc>
      </w:tr>
      <w:tr w:rsidR="006423A3" w:rsidRPr="00913210" w14:paraId="715DB539" w14:textId="77777777" w:rsidTr="003F2954">
        <w:tc>
          <w:tcPr>
            <w:tcW w:w="3240" w:type="dxa"/>
            <w:shd w:val="clear" w:color="auto" w:fill="FFFFFF" w:themeFill="background1"/>
          </w:tcPr>
          <w:p w14:paraId="6E68E4BD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>
              <w:t>F</w:t>
            </w:r>
          </w:p>
        </w:tc>
        <w:tc>
          <w:tcPr>
            <w:tcW w:w="2700" w:type="dxa"/>
            <w:shd w:val="clear" w:color="auto" w:fill="FFFFFF" w:themeFill="background1"/>
          </w:tcPr>
          <w:p w14:paraId="491C1BEC" w14:textId="255B187E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8</w:t>
            </w:r>
          </w:p>
        </w:tc>
        <w:tc>
          <w:tcPr>
            <w:tcW w:w="4140" w:type="dxa"/>
            <w:shd w:val="clear" w:color="auto" w:fill="FFFFFF" w:themeFill="background1"/>
          </w:tcPr>
          <w:p w14:paraId="566810EA" w14:textId="549A565A" w:rsidR="006423A3" w:rsidRPr="00D337A1" w:rsidRDefault="006423A3" w:rsidP="006423A3">
            <w:pPr>
              <w:jc w:val="center"/>
              <w:rPr>
                <w:rFonts w:ascii="Calibri" w:hAnsi="Calibri" w:cs="Calibri"/>
                <w:color w:val="000000"/>
              </w:rPr>
            </w:pPr>
            <w:r w:rsidRPr="00BA1399">
              <w:t>50.00%</w:t>
            </w:r>
          </w:p>
        </w:tc>
      </w:tr>
      <w:tr w:rsidR="006423A3" w:rsidRPr="00913210" w14:paraId="00CE7A14" w14:textId="77777777" w:rsidTr="003F2954">
        <w:tc>
          <w:tcPr>
            <w:tcW w:w="3240" w:type="dxa"/>
            <w:shd w:val="clear" w:color="auto" w:fill="FFFFFF" w:themeFill="background1"/>
          </w:tcPr>
          <w:p w14:paraId="32FE5234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>
              <w:t>I</w:t>
            </w:r>
          </w:p>
        </w:tc>
        <w:tc>
          <w:tcPr>
            <w:tcW w:w="2700" w:type="dxa"/>
            <w:shd w:val="clear" w:color="auto" w:fill="FFFFFF" w:themeFill="background1"/>
          </w:tcPr>
          <w:p w14:paraId="61A47087" w14:textId="243BB2CB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0</w:t>
            </w:r>
          </w:p>
        </w:tc>
        <w:tc>
          <w:tcPr>
            <w:tcW w:w="4140" w:type="dxa"/>
            <w:shd w:val="clear" w:color="auto" w:fill="FFFFFF" w:themeFill="background1"/>
          </w:tcPr>
          <w:p w14:paraId="7C7DCA80" w14:textId="64F13FA3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A1399">
              <w:t>0.00%</w:t>
            </w:r>
          </w:p>
        </w:tc>
      </w:tr>
      <w:tr w:rsidR="006423A3" w:rsidRPr="00913210" w14:paraId="68F8589A" w14:textId="77777777" w:rsidTr="003F2954">
        <w:tc>
          <w:tcPr>
            <w:tcW w:w="3240" w:type="dxa"/>
            <w:shd w:val="clear" w:color="auto" w:fill="FFFFFF" w:themeFill="background1"/>
          </w:tcPr>
          <w:p w14:paraId="0C2E0233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>
              <w:t>W</w:t>
            </w:r>
          </w:p>
        </w:tc>
        <w:tc>
          <w:tcPr>
            <w:tcW w:w="2700" w:type="dxa"/>
            <w:shd w:val="clear" w:color="auto" w:fill="FFFFFF" w:themeFill="background1"/>
          </w:tcPr>
          <w:p w14:paraId="5C170318" w14:textId="360C6593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0</w:t>
            </w:r>
          </w:p>
        </w:tc>
        <w:tc>
          <w:tcPr>
            <w:tcW w:w="4140" w:type="dxa"/>
            <w:shd w:val="clear" w:color="auto" w:fill="FFFFFF" w:themeFill="background1"/>
          </w:tcPr>
          <w:p w14:paraId="79DE8745" w14:textId="62BFD6D4" w:rsidR="006423A3" w:rsidRPr="00D337A1" w:rsidRDefault="006423A3" w:rsidP="006423A3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BA1399">
              <w:t>0.00%</w:t>
            </w:r>
          </w:p>
        </w:tc>
      </w:tr>
      <w:tr w:rsidR="006423A3" w:rsidRPr="00913210" w14:paraId="555265D5" w14:textId="77777777" w:rsidTr="003F2954">
        <w:tc>
          <w:tcPr>
            <w:tcW w:w="3240" w:type="dxa"/>
            <w:shd w:val="clear" w:color="auto" w:fill="FFFFFF" w:themeFill="background1"/>
          </w:tcPr>
          <w:p w14:paraId="1A6BF393" w14:textId="77777777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913210">
              <w:t>Total</w:t>
            </w:r>
          </w:p>
        </w:tc>
        <w:tc>
          <w:tcPr>
            <w:tcW w:w="2700" w:type="dxa"/>
            <w:shd w:val="clear" w:color="auto" w:fill="FFFFFF" w:themeFill="background1"/>
          </w:tcPr>
          <w:p w14:paraId="3A6C09E5" w14:textId="14D60D50" w:rsidR="006423A3" w:rsidRPr="00913210" w:rsidRDefault="006423A3" w:rsidP="006423A3">
            <w:pPr>
              <w:pStyle w:val="BodyText"/>
              <w:spacing w:line="276" w:lineRule="auto"/>
              <w:jc w:val="center"/>
            </w:pPr>
            <w:r w:rsidRPr="00BD445E">
              <w:t>16</w:t>
            </w:r>
          </w:p>
        </w:tc>
        <w:tc>
          <w:tcPr>
            <w:tcW w:w="4140" w:type="dxa"/>
            <w:shd w:val="clear" w:color="auto" w:fill="FFFFFF" w:themeFill="background1"/>
          </w:tcPr>
          <w:p w14:paraId="5DC47892" w14:textId="6E90A26D" w:rsidR="006423A3" w:rsidRPr="00D337A1" w:rsidRDefault="006423A3" w:rsidP="006423A3">
            <w:pPr>
              <w:pStyle w:val="BodyText"/>
              <w:spacing w:line="276" w:lineRule="auto"/>
              <w:jc w:val="center"/>
              <w:rPr>
                <w:rFonts w:asciiTheme="minorHAnsi" w:hAnsiTheme="minorHAnsi" w:cstheme="minorHAnsi"/>
              </w:rPr>
            </w:pPr>
            <w:r w:rsidRPr="00BA1399">
              <w:t>100.00%</w:t>
            </w:r>
          </w:p>
        </w:tc>
      </w:tr>
    </w:tbl>
    <w:p w14:paraId="551992B1" w14:textId="77777777" w:rsidR="0081784F" w:rsidRDefault="0081784F" w:rsidP="00BB2136">
      <w:pPr>
        <w:pStyle w:val="BodyText"/>
        <w:spacing w:line="276" w:lineRule="auto"/>
      </w:pPr>
    </w:p>
    <w:p w14:paraId="511D62DF" w14:textId="77777777" w:rsidR="00BB2136" w:rsidRPr="00913210" w:rsidRDefault="00BB2136" w:rsidP="00BB2136">
      <w:pPr>
        <w:pStyle w:val="BodyText"/>
        <w:spacing w:line="276" w:lineRule="auto"/>
        <w:rPr>
          <w:b/>
        </w:rPr>
      </w:pPr>
      <w:r w:rsidRPr="00913210">
        <w:t>III. Professional Information</w:t>
      </w:r>
    </w:p>
    <w:p w14:paraId="6F66E54B" w14:textId="77777777" w:rsidR="00BB2136" w:rsidRPr="00913210" w:rsidRDefault="00BB2136" w:rsidP="00BB2136">
      <w:pPr>
        <w:pStyle w:val="BodyText"/>
        <w:numPr>
          <w:ilvl w:val="0"/>
          <w:numId w:val="21"/>
        </w:numPr>
        <w:spacing w:line="276" w:lineRule="auto"/>
      </w:pPr>
      <w:r w:rsidRPr="00913210">
        <w:t>Course topic/content ILO covered</w:t>
      </w:r>
    </w:p>
    <w:p w14:paraId="597757BE" w14:textId="77777777" w:rsidR="00BB2136" w:rsidRPr="00913210" w:rsidRDefault="00BB2136" w:rsidP="00BB2136">
      <w:pPr>
        <w:pStyle w:val="BodyText"/>
        <w:spacing w:line="276" w:lineRule="auto"/>
        <w:ind w:left="720"/>
        <w:rPr>
          <w:b/>
        </w:rPr>
      </w:pP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063"/>
        <w:gridCol w:w="3081"/>
        <w:gridCol w:w="3936"/>
      </w:tblGrid>
      <w:tr w:rsidR="00BB2136" w:rsidRPr="00913210" w14:paraId="2FC6D6C8" w14:textId="77777777" w:rsidTr="005D1816">
        <w:tc>
          <w:tcPr>
            <w:tcW w:w="3063" w:type="dxa"/>
            <w:shd w:val="clear" w:color="auto" w:fill="D9D9D9" w:themeFill="background1" w:themeFillShade="D9"/>
          </w:tcPr>
          <w:p w14:paraId="526E0AA2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  <w:rPr>
                <w:b/>
              </w:rPr>
            </w:pPr>
            <w:r w:rsidRPr="00913210">
              <w:t>Topics Taught</w:t>
            </w:r>
          </w:p>
        </w:tc>
        <w:tc>
          <w:tcPr>
            <w:tcW w:w="3081" w:type="dxa"/>
            <w:shd w:val="clear" w:color="auto" w:fill="D9D9D9" w:themeFill="background1" w:themeFillShade="D9"/>
          </w:tcPr>
          <w:p w14:paraId="629AD74B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  <w:rPr>
                <w:b/>
              </w:rPr>
            </w:pPr>
            <w:r w:rsidRPr="00913210">
              <w:t>ILO Covered</w:t>
            </w:r>
          </w:p>
        </w:tc>
        <w:tc>
          <w:tcPr>
            <w:tcW w:w="3936" w:type="dxa"/>
            <w:shd w:val="clear" w:color="auto" w:fill="D9D9D9" w:themeFill="background1" w:themeFillShade="D9"/>
          </w:tcPr>
          <w:p w14:paraId="69424E68" w14:textId="77777777" w:rsidR="00BB2136" w:rsidRPr="00913210" w:rsidRDefault="00BB2136" w:rsidP="00AC441F">
            <w:pPr>
              <w:pStyle w:val="BodyText"/>
              <w:spacing w:line="276" w:lineRule="auto"/>
              <w:jc w:val="center"/>
              <w:rPr>
                <w:b/>
              </w:rPr>
            </w:pPr>
            <w:r w:rsidRPr="00913210">
              <w:t>No. of Sessions</w:t>
            </w:r>
          </w:p>
        </w:tc>
      </w:tr>
      <w:tr w:rsidR="00BB2136" w:rsidRPr="00913210" w14:paraId="746505BF" w14:textId="77777777" w:rsidTr="005D1816">
        <w:tc>
          <w:tcPr>
            <w:tcW w:w="3063" w:type="dxa"/>
            <w:shd w:val="clear" w:color="auto" w:fill="FFFFFF" w:themeFill="background1"/>
          </w:tcPr>
          <w:p w14:paraId="7A2A78D1" w14:textId="77777777" w:rsidR="00BB2136" w:rsidRPr="00913210" w:rsidRDefault="005051CC" w:rsidP="00D7772E">
            <w:pPr>
              <w:pStyle w:val="BodyText"/>
              <w:spacing w:line="276" w:lineRule="auto"/>
              <w:jc w:val="both"/>
            </w:pPr>
            <w:r w:rsidRPr="005051CC">
              <w:t xml:space="preserve">Differential Calculus: </w:t>
            </w:r>
            <w:r w:rsidRPr="005051CC">
              <w:lastRenderedPageBreak/>
              <w:t>Functional Analysis and Graphical Information: function, properties of functions, graphs of functions, new function from old, lines and family of functions, Limit: Limits (an informal view), one sided limits, the relation between one sided and two sided limits, computing limits, Continuity: continuity and discontinuity, some properties of continuity, the intermediated value theorem.</w:t>
            </w:r>
          </w:p>
        </w:tc>
        <w:tc>
          <w:tcPr>
            <w:tcW w:w="3081" w:type="dxa"/>
            <w:shd w:val="clear" w:color="auto" w:fill="FFFFFF" w:themeFill="background1"/>
          </w:tcPr>
          <w:p w14:paraId="4A69D2AD" w14:textId="77777777" w:rsidR="00BB2136" w:rsidRPr="00913210" w:rsidRDefault="002B63E1" w:rsidP="00AC441F">
            <w:pPr>
              <w:pStyle w:val="BodyText"/>
              <w:spacing w:line="276" w:lineRule="auto"/>
            </w:pPr>
            <w:r>
              <w:rPr>
                <w:rFonts w:ascii="CastleTLig" w:hAnsi="CastleTLig"/>
                <w:sz w:val="20"/>
                <w:szCs w:val="20"/>
              </w:rPr>
              <w:lastRenderedPageBreak/>
              <w:t>1-3</w:t>
            </w:r>
          </w:p>
        </w:tc>
        <w:tc>
          <w:tcPr>
            <w:tcW w:w="3936" w:type="dxa"/>
            <w:shd w:val="clear" w:color="auto" w:fill="FFFFFF" w:themeFill="background1"/>
          </w:tcPr>
          <w:p w14:paraId="58C40E4A" w14:textId="77777777" w:rsidR="00BB2136" w:rsidRPr="00913210" w:rsidRDefault="00A10987" w:rsidP="00AC441F">
            <w:pPr>
              <w:pStyle w:val="BodyText"/>
              <w:spacing w:line="276" w:lineRule="auto"/>
            </w:pPr>
            <w:r>
              <w:t>5</w:t>
            </w:r>
          </w:p>
        </w:tc>
      </w:tr>
      <w:tr w:rsidR="00BB2136" w:rsidRPr="00913210" w14:paraId="703EB4D3" w14:textId="77777777" w:rsidTr="005D1816">
        <w:tc>
          <w:tcPr>
            <w:tcW w:w="3063" w:type="dxa"/>
            <w:shd w:val="clear" w:color="auto" w:fill="FFFFFF" w:themeFill="background1"/>
          </w:tcPr>
          <w:p w14:paraId="629A5A8F" w14:textId="77777777" w:rsidR="00BB2136" w:rsidRPr="00913210" w:rsidRDefault="005051CC" w:rsidP="00D7772E">
            <w:pPr>
              <w:pStyle w:val="BodyText"/>
              <w:spacing w:line="276" w:lineRule="auto"/>
              <w:jc w:val="both"/>
            </w:pPr>
            <w:r w:rsidRPr="005051CC">
              <w:t>Derivatives: slop and rate of change, tangent and normal, derivative of a function, physical meaning of derivative of a function, techniques of differentiation, chain rule, successive derivatives.</w:t>
            </w:r>
          </w:p>
        </w:tc>
        <w:tc>
          <w:tcPr>
            <w:tcW w:w="3081" w:type="dxa"/>
            <w:shd w:val="clear" w:color="auto" w:fill="FFFFFF" w:themeFill="background1"/>
          </w:tcPr>
          <w:p w14:paraId="5691089F" w14:textId="77777777" w:rsidR="00BB2136" w:rsidRPr="00913210" w:rsidRDefault="002B63E1" w:rsidP="00AC441F">
            <w:pPr>
              <w:pStyle w:val="BodyText"/>
              <w:spacing w:line="276" w:lineRule="auto"/>
            </w:pPr>
            <w:r>
              <w:rPr>
                <w:rFonts w:ascii="CastleTLig" w:hAnsi="CastleTLig"/>
                <w:sz w:val="20"/>
                <w:szCs w:val="20"/>
              </w:rPr>
              <w:t>3</w:t>
            </w:r>
          </w:p>
        </w:tc>
        <w:tc>
          <w:tcPr>
            <w:tcW w:w="3936" w:type="dxa"/>
            <w:shd w:val="clear" w:color="auto" w:fill="FFFFFF" w:themeFill="background1"/>
          </w:tcPr>
          <w:p w14:paraId="1504B273" w14:textId="77777777" w:rsidR="00BB2136" w:rsidRPr="00913210" w:rsidRDefault="004D12C8" w:rsidP="00AC441F">
            <w:pPr>
              <w:pStyle w:val="BodyText"/>
              <w:spacing w:line="276" w:lineRule="auto"/>
            </w:pPr>
            <w:r>
              <w:t>3</w:t>
            </w:r>
          </w:p>
        </w:tc>
      </w:tr>
      <w:tr w:rsidR="00BB2136" w:rsidRPr="00913210" w14:paraId="377AFF56" w14:textId="77777777" w:rsidTr="005D1816">
        <w:tc>
          <w:tcPr>
            <w:tcW w:w="3063" w:type="dxa"/>
            <w:shd w:val="clear" w:color="auto" w:fill="FFFFFF" w:themeFill="background1"/>
          </w:tcPr>
          <w:p w14:paraId="30ABF4B2" w14:textId="77777777" w:rsidR="00BB2136" w:rsidRPr="00913210" w:rsidRDefault="00B7266C" w:rsidP="00D7772E">
            <w:pPr>
              <w:pStyle w:val="BodyText"/>
              <w:spacing w:line="276" w:lineRule="auto"/>
              <w:jc w:val="both"/>
            </w:pPr>
            <w:r w:rsidRPr="00B7266C">
              <w:t xml:space="preserve">Derivative in graphing and applications: analysis of functions, maximum and minimum, Expansion of functions: Taylor's series, </w:t>
            </w:r>
            <w:proofErr w:type="spellStart"/>
            <w:r w:rsidRPr="00B7266C">
              <w:t>Maclaurian's</w:t>
            </w:r>
            <w:proofErr w:type="spellEnd"/>
            <w:r w:rsidRPr="00B7266C">
              <w:t xml:space="preserve"> series, Leibniz; Rolle's and Mean Value theorems, Partials and total derivatives of a function of two or three variables.</w:t>
            </w:r>
          </w:p>
        </w:tc>
        <w:tc>
          <w:tcPr>
            <w:tcW w:w="3081" w:type="dxa"/>
            <w:shd w:val="clear" w:color="auto" w:fill="FFFFFF" w:themeFill="background1"/>
          </w:tcPr>
          <w:p w14:paraId="4FD715D2" w14:textId="77777777" w:rsidR="00BB2136" w:rsidRPr="00913210" w:rsidRDefault="002B63E1" w:rsidP="00AC441F">
            <w:pPr>
              <w:pStyle w:val="BodyText"/>
              <w:spacing w:line="276" w:lineRule="auto"/>
            </w:pPr>
            <w:r>
              <w:rPr>
                <w:rFonts w:ascii="CastleTLig" w:hAnsi="CastleTLig"/>
                <w:sz w:val="20"/>
                <w:szCs w:val="20"/>
              </w:rPr>
              <w:t>1-</w:t>
            </w:r>
            <w:r w:rsidR="00D337A1">
              <w:rPr>
                <w:rFonts w:ascii="CastleTLig" w:hAnsi="CastleTLig"/>
                <w:sz w:val="20"/>
                <w:szCs w:val="20"/>
              </w:rPr>
              <w:t>3</w:t>
            </w:r>
          </w:p>
        </w:tc>
        <w:tc>
          <w:tcPr>
            <w:tcW w:w="3936" w:type="dxa"/>
            <w:shd w:val="clear" w:color="auto" w:fill="FFFFFF" w:themeFill="background1"/>
          </w:tcPr>
          <w:p w14:paraId="096D0C3C" w14:textId="77777777" w:rsidR="00BB2136" w:rsidRPr="00913210" w:rsidRDefault="00427BA5" w:rsidP="00AC441F">
            <w:pPr>
              <w:pStyle w:val="BodyText"/>
              <w:spacing w:line="276" w:lineRule="auto"/>
            </w:pPr>
            <w:r>
              <w:t>3</w:t>
            </w:r>
          </w:p>
        </w:tc>
      </w:tr>
      <w:tr w:rsidR="00BB2136" w:rsidRPr="00913210" w14:paraId="7904D436" w14:textId="77777777" w:rsidTr="005D1816">
        <w:tc>
          <w:tcPr>
            <w:tcW w:w="3063" w:type="dxa"/>
            <w:shd w:val="clear" w:color="auto" w:fill="FFFFFF" w:themeFill="background1"/>
          </w:tcPr>
          <w:p w14:paraId="04A26029" w14:textId="77777777" w:rsidR="00BB2136" w:rsidRPr="00913210" w:rsidRDefault="00411C19" w:rsidP="00D7772E">
            <w:pPr>
              <w:pStyle w:val="BodyText"/>
              <w:spacing w:line="276" w:lineRule="auto"/>
              <w:jc w:val="both"/>
            </w:pPr>
            <w:r w:rsidRPr="00411C19">
              <w:t>Different technique of integration: integration, fundamental integrals, methods of substitutions, integration of rational functions, integration by parts, integrals of special trigonometric functions, reduction formulae for trigonometric functions.</w:t>
            </w:r>
          </w:p>
        </w:tc>
        <w:tc>
          <w:tcPr>
            <w:tcW w:w="3081" w:type="dxa"/>
            <w:shd w:val="clear" w:color="auto" w:fill="FFFFFF" w:themeFill="background1"/>
          </w:tcPr>
          <w:p w14:paraId="644FB72B" w14:textId="77777777" w:rsidR="00BB2136" w:rsidRPr="00913210" w:rsidRDefault="002B63E1" w:rsidP="00AC441F">
            <w:pPr>
              <w:pStyle w:val="BodyText"/>
              <w:spacing w:line="276" w:lineRule="auto"/>
            </w:pPr>
            <w:r>
              <w:rPr>
                <w:rFonts w:ascii="CastleTLig" w:hAnsi="CastleTLig"/>
                <w:sz w:val="20"/>
                <w:szCs w:val="20"/>
              </w:rPr>
              <w:t>3</w:t>
            </w:r>
          </w:p>
        </w:tc>
        <w:tc>
          <w:tcPr>
            <w:tcW w:w="3936" w:type="dxa"/>
            <w:shd w:val="clear" w:color="auto" w:fill="FFFFFF" w:themeFill="background1"/>
          </w:tcPr>
          <w:p w14:paraId="6132E840" w14:textId="77777777" w:rsidR="00BB2136" w:rsidRPr="00913210" w:rsidRDefault="00427BA5" w:rsidP="00AC441F">
            <w:pPr>
              <w:pStyle w:val="BodyText"/>
              <w:spacing w:line="276" w:lineRule="auto"/>
            </w:pPr>
            <w:r>
              <w:t>5</w:t>
            </w:r>
          </w:p>
        </w:tc>
      </w:tr>
      <w:tr w:rsidR="00BB2136" w:rsidRPr="00913210" w14:paraId="63E4CF6D" w14:textId="77777777" w:rsidTr="005D1816">
        <w:tc>
          <w:tcPr>
            <w:tcW w:w="3063" w:type="dxa"/>
            <w:shd w:val="clear" w:color="auto" w:fill="FFFFFF" w:themeFill="background1"/>
          </w:tcPr>
          <w:p w14:paraId="494E0A36" w14:textId="77777777" w:rsidR="00411C19" w:rsidRDefault="00411C19" w:rsidP="00411C19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4F7EE8">
              <w:rPr>
                <w:rFonts w:ascii="Times New Roman" w:hAnsi="Times New Roman" w:cs="Times New Roman"/>
              </w:rPr>
              <w:t xml:space="preserve">Definite integrals: general properties of definite integral, definite integral as the limit of sum and as an area, definition </w:t>
            </w:r>
            <w:r w:rsidRPr="004F7EE8">
              <w:rPr>
                <w:rFonts w:ascii="Times New Roman" w:hAnsi="Times New Roman" w:cs="Times New Roman"/>
              </w:rPr>
              <w:lastRenderedPageBreak/>
              <w:t xml:space="preserve">of Riemann integral, Fundamental theorem of integral calculus and its applications to definite integrals, determination of arc length, Improper integrals, Double integrals, Evaluation of Areas and </w:t>
            </w:r>
            <w:proofErr w:type="spellStart"/>
            <w:r w:rsidRPr="004F7EE8">
              <w:rPr>
                <w:rFonts w:ascii="Times New Roman" w:hAnsi="Times New Roman" w:cs="Times New Roman"/>
              </w:rPr>
              <w:t>Volumes.Introduction</w:t>
            </w:r>
            <w:proofErr w:type="spellEnd"/>
            <w:r w:rsidRPr="004F7EE8">
              <w:rPr>
                <w:rFonts w:ascii="Times New Roman" w:hAnsi="Times New Roman" w:cs="Times New Roman"/>
              </w:rPr>
              <w:t xml:space="preserve"> to MATLAB and LAB Sessions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51EA975A" w14:textId="77777777" w:rsidR="00BB2136" w:rsidRPr="00913210" w:rsidRDefault="00BB2136" w:rsidP="00D7772E">
            <w:pPr>
              <w:pStyle w:val="BodyText"/>
              <w:spacing w:line="276" w:lineRule="auto"/>
              <w:jc w:val="both"/>
            </w:pPr>
          </w:p>
        </w:tc>
        <w:tc>
          <w:tcPr>
            <w:tcW w:w="3081" w:type="dxa"/>
            <w:shd w:val="clear" w:color="auto" w:fill="FFFFFF" w:themeFill="background1"/>
          </w:tcPr>
          <w:p w14:paraId="2FBD3A74" w14:textId="77777777" w:rsidR="00BB2136" w:rsidRPr="00913210" w:rsidRDefault="002B63E1" w:rsidP="00AC441F">
            <w:pPr>
              <w:pStyle w:val="BodyText"/>
              <w:spacing w:line="276" w:lineRule="auto"/>
            </w:pPr>
            <w:r>
              <w:rPr>
                <w:rFonts w:ascii="CastleTLig" w:hAnsi="CastleTLig"/>
                <w:sz w:val="20"/>
                <w:szCs w:val="20"/>
              </w:rPr>
              <w:lastRenderedPageBreak/>
              <w:t>3</w:t>
            </w:r>
          </w:p>
        </w:tc>
        <w:tc>
          <w:tcPr>
            <w:tcW w:w="3936" w:type="dxa"/>
            <w:shd w:val="clear" w:color="auto" w:fill="FFFFFF" w:themeFill="background1"/>
          </w:tcPr>
          <w:p w14:paraId="0978370E" w14:textId="77777777" w:rsidR="00BB2136" w:rsidRPr="00913210" w:rsidRDefault="004D12C8" w:rsidP="00AC441F">
            <w:pPr>
              <w:pStyle w:val="BodyText"/>
              <w:spacing w:line="276" w:lineRule="auto"/>
            </w:pPr>
            <w:r>
              <w:t>6</w:t>
            </w:r>
          </w:p>
        </w:tc>
      </w:tr>
    </w:tbl>
    <w:p w14:paraId="5BF68367" w14:textId="77777777" w:rsidR="0081784F" w:rsidRDefault="0081784F" w:rsidP="009A715A">
      <w:pPr>
        <w:pStyle w:val="BodyText"/>
        <w:spacing w:line="276" w:lineRule="auto"/>
      </w:pPr>
    </w:p>
    <w:p w14:paraId="1B1BFB75" w14:textId="77777777" w:rsidR="009A715A" w:rsidRPr="00913210" w:rsidRDefault="009A715A" w:rsidP="009A715A">
      <w:pPr>
        <w:pStyle w:val="BodyText"/>
        <w:spacing w:line="276" w:lineRule="auto"/>
      </w:pPr>
      <w:r w:rsidRPr="00913210">
        <w:t xml:space="preserve">What percentage of topics/content planned were actually taught? (Please </w:t>
      </w:r>
      <w:r w:rsidR="0076386B">
        <w:t>tick the</w:t>
      </w:r>
      <w:r w:rsidRPr="00913210">
        <w:t xml:space="preserve"> appropriate answer)</w:t>
      </w:r>
    </w:p>
    <w:p w14:paraId="1B8A86B5" w14:textId="77777777" w:rsidR="00AA327B" w:rsidRPr="00913210" w:rsidRDefault="00AA327B" w:rsidP="00AA327B">
      <w:pPr>
        <w:pStyle w:val="BodyText"/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73"/>
        <w:gridCol w:w="1385"/>
        <w:gridCol w:w="1909"/>
        <w:gridCol w:w="1331"/>
        <w:gridCol w:w="1968"/>
        <w:gridCol w:w="1362"/>
      </w:tblGrid>
      <w:tr w:rsidR="00AA327B" w:rsidRPr="00913210" w14:paraId="0076568C" w14:textId="77777777" w:rsidTr="004E1D62">
        <w:tc>
          <w:tcPr>
            <w:tcW w:w="1873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C5E8102" w14:textId="77777777" w:rsidR="00AA327B" w:rsidRPr="00913210" w:rsidRDefault="00FB67A4" w:rsidP="00AA327B">
            <w:pPr>
              <w:pStyle w:val="BodyText"/>
              <w:numPr>
                <w:ilvl w:val="0"/>
                <w:numId w:val="27"/>
              </w:numPr>
              <w:spacing w:line="276" w:lineRule="auto"/>
            </w:pPr>
            <w:r>
              <w:rPr>
                <w:noProof/>
              </w:rPr>
              <w:pict w14:anchorId="6CFC1B60">
                <v:oval id="_x0000_s1026" style="position:absolute;left:0;text-align:left;margin-left:10.35pt;margin-top:.15pt;width:19.5pt;height:15.75pt;z-index:251660288" filled="f" strokecolor="black [3213]"/>
              </w:pict>
            </w:r>
            <w:r w:rsidR="00F758D2" w:rsidRPr="00913210">
              <w:t>&gt;90%</w:t>
            </w:r>
          </w:p>
        </w:tc>
        <w:tc>
          <w:tcPr>
            <w:tcW w:w="13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087E67E" w14:textId="3FCD0432" w:rsidR="00AA327B" w:rsidRPr="00913210" w:rsidRDefault="00351498" w:rsidP="00AC441F">
            <w:pPr>
              <w:pStyle w:val="BodyText"/>
              <w:spacing w:line="276" w:lineRule="auto"/>
            </w:pPr>
            <w:r>
              <w:sym w:font="Symbol" w:char="F0D6"/>
            </w:r>
          </w:p>
        </w:tc>
        <w:tc>
          <w:tcPr>
            <w:tcW w:w="1909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8A25587" w14:textId="77777777" w:rsidR="00AA327B" w:rsidRPr="00913210" w:rsidRDefault="00AA327B" w:rsidP="00AC441F">
            <w:pPr>
              <w:pStyle w:val="BodyText"/>
              <w:spacing w:line="276" w:lineRule="auto"/>
            </w:pPr>
            <w:r w:rsidRPr="00913210">
              <w:t xml:space="preserve">b. </w:t>
            </w:r>
            <w:r w:rsidR="004E1D62" w:rsidRPr="00913210">
              <w:t>70-90%</w:t>
            </w:r>
          </w:p>
        </w:tc>
        <w:tc>
          <w:tcPr>
            <w:tcW w:w="133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6B7E925" w14:textId="77777777" w:rsidR="00AA327B" w:rsidRPr="00913210" w:rsidRDefault="00AA327B" w:rsidP="00AC441F">
            <w:pPr>
              <w:pStyle w:val="BodyText"/>
              <w:spacing w:line="276" w:lineRule="auto"/>
            </w:pPr>
          </w:p>
        </w:tc>
        <w:tc>
          <w:tcPr>
            <w:tcW w:w="196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87806C3" w14:textId="77777777" w:rsidR="00AA327B" w:rsidRPr="00913210" w:rsidRDefault="00AA327B" w:rsidP="00AC441F">
            <w:pPr>
              <w:pStyle w:val="BodyText"/>
              <w:spacing w:line="276" w:lineRule="auto"/>
            </w:pPr>
            <w:r w:rsidRPr="00913210">
              <w:t>c.</w:t>
            </w:r>
            <w:r w:rsidR="004E1D62" w:rsidRPr="00913210">
              <w:t>&lt;70%</w:t>
            </w:r>
          </w:p>
        </w:tc>
        <w:tc>
          <w:tcPr>
            <w:tcW w:w="136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FA823E8" w14:textId="77777777" w:rsidR="00AA327B" w:rsidRPr="00913210" w:rsidRDefault="00AA327B" w:rsidP="00AC441F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90"/>
              </w:tabs>
              <w:spacing w:line="276" w:lineRule="auto"/>
            </w:pPr>
          </w:p>
        </w:tc>
      </w:tr>
    </w:tbl>
    <w:p w14:paraId="56E2F57A" w14:textId="77777777" w:rsidR="0081784F" w:rsidRDefault="0081784F" w:rsidP="00AA327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</w:pPr>
    </w:p>
    <w:p w14:paraId="5BF02123" w14:textId="77777777" w:rsidR="00E11C5F" w:rsidRDefault="00E11C5F" w:rsidP="00AA327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</w:pPr>
    </w:p>
    <w:p w14:paraId="26341C86" w14:textId="77777777" w:rsidR="00AA327B" w:rsidRPr="00913210" w:rsidRDefault="00AA327B" w:rsidP="00AA327B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</w:pPr>
      <w:r w:rsidRPr="00913210">
        <w:t>If &lt;70%, please write the reason for not teaching all topics/content plann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AA327B" w:rsidRPr="00913210" w14:paraId="3329C733" w14:textId="77777777" w:rsidTr="005D1816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38370E3B" w14:textId="77777777" w:rsidR="00AA327B" w:rsidRPr="00913210" w:rsidRDefault="00AA327B" w:rsidP="00AC441F">
            <w:pPr>
              <w:pStyle w:val="BodyText"/>
              <w:spacing w:line="276" w:lineRule="auto"/>
            </w:pPr>
          </w:p>
        </w:tc>
      </w:tr>
    </w:tbl>
    <w:p w14:paraId="64CBBA3B" w14:textId="77777777" w:rsidR="00AA327B" w:rsidRPr="00913210" w:rsidRDefault="00AA327B" w:rsidP="00AA327B">
      <w:pPr>
        <w:pStyle w:val="BodyText"/>
        <w:spacing w:line="276" w:lineRule="auto"/>
      </w:pPr>
    </w:p>
    <w:p w14:paraId="76B446F1" w14:textId="77777777" w:rsidR="00AA327B" w:rsidRPr="00913210" w:rsidRDefault="00AA327B" w:rsidP="00AA327B">
      <w:pPr>
        <w:pStyle w:val="BodyText"/>
        <w:pBdr>
          <w:top w:val="single" w:sz="18" w:space="1" w:color="FFFFFF" w:themeColor="background1"/>
          <w:left w:val="single" w:sz="18" w:space="4" w:color="FFFFFF" w:themeColor="background1"/>
          <w:bottom w:val="single" w:sz="18" w:space="1" w:color="FFFFFF" w:themeColor="background1"/>
          <w:right w:val="single" w:sz="18" w:space="4" w:color="FFFFFF" w:themeColor="background1"/>
          <w:between w:val="single" w:sz="18" w:space="1" w:color="FFFFFF" w:themeColor="background1"/>
          <w:bar w:val="single" w:sz="18" w:color="FFFFFF" w:themeColor="background1"/>
        </w:pBdr>
        <w:spacing w:line="276" w:lineRule="auto"/>
      </w:pPr>
      <w:r w:rsidRPr="00913210">
        <w:t>If any topics/contents were taught which were not written in course outline, give reasons in detail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AA327B" w:rsidRPr="00913210" w14:paraId="49BC518D" w14:textId="77777777" w:rsidTr="005D1816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7D127FC3" w14:textId="77777777" w:rsidR="00AA327B" w:rsidRPr="00913210" w:rsidRDefault="00AA327B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</w:tbl>
    <w:p w14:paraId="589175D9" w14:textId="77777777" w:rsidR="00AA327B" w:rsidRPr="00913210" w:rsidRDefault="00AA327B" w:rsidP="00AA327B">
      <w:pPr>
        <w:pStyle w:val="BodyText"/>
        <w:spacing w:line="276" w:lineRule="auto"/>
        <w:rPr>
          <w:b/>
        </w:rPr>
      </w:pPr>
    </w:p>
    <w:p w14:paraId="5F62E7B0" w14:textId="77777777" w:rsidR="00AA327B" w:rsidRPr="00913210" w:rsidRDefault="00AA327B" w:rsidP="00AA327B">
      <w:pPr>
        <w:pStyle w:val="BodyText"/>
        <w:numPr>
          <w:ilvl w:val="0"/>
          <w:numId w:val="21"/>
        </w:numPr>
        <w:spacing w:line="276" w:lineRule="auto"/>
      </w:pPr>
      <w:r w:rsidRPr="00913210">
        <w:t>Teaching and learning methods:</w:t>
      </w:r>
    </w:p>
    <w:p w14:paraId="705F2D51" w14:textId="77777777" w:rsidR="00AA327B" w:rsidRPr="00913210" w:rsidRDefault="00AA327B" w:rsidP="00AA327B">
      <w:pPr>
        <w:pStyle w:val="BodyText"/>
        <w:spacing w:line="276" w:lineRule="auto"/>
        <w:ind w:left="720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248"/>
        <w:gridCol w:w="2160"/>
        <w:gridCol w:w="3690"/>
      </w:tblGrid>
      <w:tr w:rsidR="00AA327B" w:rsidRPr="00913210" w14:paraId="3DCD4E3B" w14:textId="77777777" w:rsidTr="006337C9">
        <w:trPr>
          <w:trHeight w:val="270"/>
        </w:trPr>
        <w:tc>
          <w:tcPr>
            <w:tcW w:w="4248" w:type="dxa"/>
            <w:shd w:val="clear" w:color="auto" w:fill="D9D9D9" w:themeFill="background1" w:themeFillShade="D9"/>
          </w:tcPr>
          <w:p w14:paraId="0E5A693A" w14:textId="77777777" w:rsidR="00AA327B" w:rsidRPr="00A03170" w:rsidRDefault="006F617D" w:rsidP="00DB6FD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3170">
              <w:rPr>
                <w:rFonts w:ascii="Times New Roman" w:hAnsi="Times New Roman" w:cs="Times New Roman"/>
                <w:b/>
                <w:sz w:val="24"/>
                <w:szCs w:val="24"/>
              </w:rPr>
              <w:t>Teaching Method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837FA8" w14:textId="77777777" w:rsidR="00AA327B" w:rsidRPr="00913210" w:rsidRDefault="00AA327B" w:rsidP="00DB6FD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8C52299" w14:textId="77777777" w:rsidR="00AA327B" w:rsidRPr="00913210" w:rsidRDefault="00AA327B" w:rsidP="00DB6FD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% of Total Session</w:t>
            </w:r>
          </w:p>
        </w:tc>
      </w:tr>
      <w:tr w:rsidR="00AA327B" w:rsidRPr="00913210" w14:paraId="01BB3749" w14:textId="77777777" w:rsidTr="0092517D">
        <w:trPr>
          <w:trHeight w:val="450"/>
        </w:trPr>
        <w:tc>
          <w:tcPr>
            <w:tcW w:w="4248" w:type="dxa"/>
            <w:shd w:val="clear" w:color="auto" w:fill="FFFFFF" w:themeFill="background1"/>
          </w:tcPr>
          <w:p w14:paraId="083EF0A6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Lectures</w:t>
            </w:r>
          </w:p>
        </w:tc>
        <w:tc>
          <w:tcPr>
            <w:tcW w:w="2160" w:type="dxa"/>
            <w:shd w:val="clear" w:color="auto" w:fill="FFFFFF" w:themeFill="background1"/>
          </w:tcPr>
          <w:p w14:paraId="71A2C128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526B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90" w:type="dxa"/>
            <w:shd w:val="clear" w:color="auto" w:fill="FFFFFF" w:themeFill="background1"/>
          </w:tcPr>
          <w:p w14:paraId="0BD905DC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FC272CF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5A2A8594" w14:textId="77777777" w:rsidTr="0092517D">
        <w:tc>
          <w:tcPr>
            <w:tcW w:w="4248" w:type="dxa"/>
            <w:shd w:val="clear" w:color="auto" w:fill="FFFFFF" w:themeFill="background1"/>
          </w:tcPr>
          <w:p w14:paraId="064494F5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bate</w:t>
            </w:r>
          </w:p>
        </w:tc>
        <w:tc>
          <w:tcPr>
            <w:tcW w:w="2160" w:type="dxa"/>
            <w:shd w:val="clear" w:color="auto" w:fill="FFFFFF" w:themeFill="background1"/>
          </w:tcPr>
          <w:p w14:paraId="10133FA5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D7D4FBC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68AFBB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47C937D3" w14:textId="77777777" w:rsidTr="0092517D">
        <w:tc>
          <w:tcPr>
            <w:tcW w:w="4248" w:type="dxa"/>
            <w:shd w:val="clear" w:color="auto" w:fill="FFFFFF" w:themeFill="background1"/>
          </w:tcPr>
          <w:p w14:paraId="2C536724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16A8AAE5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690" w:type="dxa"/>
            <w:shd w:val="clear" w:color="auto" w:fill="FFFFFF" w:themeFill="background1"/>
          </w:tcPr>
          <w:p w14:paraId="5FB0CC5C" w14:textId="77777777" w:rsidR="00AA327B" w:rsidRPr="00913210" w:rsidRDefault="005526B5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.45</w:t>
            </w:r>
          </w:p>
          <w:p w14:paraId="1C9CD5F7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41E69497" w14:textId="77777777" w:rsidTr="0092517D">
        <w:tc>
          <w:tcPr>
            <w:tcW w:w="4248" w:type="dxa"/>
            <w:shd w:val="clear" w:color="auto" w:fill="FFFFFF" w:themeFill="background1"/>
          </w:tcPr>
          <w:p w14:paraId="0D6F845B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0A353D5A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77F5234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816AAF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1135402B" w14:textId="77777777" w:rsidTr="0092517D">
        <w:tc>
          <w:tcPr>
            <w:tcW w:w="4248" w:type="dxa"/>
            <w:shd w:val="clear" w:color="auto" w:fill="FFFFFF" w:themeFill="background1"/>
          </w:tcPr>
          <w:p w14:paraId="45DF369A" w14:textId="77777777" w:rsidR="00AA327B" w:rsidRPr="00913210" w:rsidRDefault="00495B18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up </w:t>
            </w:r>
            <w:r w:rsidR="009E7C6E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</w:p>
        </w:tc>
        <w:tc>
          <w:tcPr>
            <w:tcW w:w="2160" w:type="dxa"/>
            <w:shd w:val="clear" w:color="auto" w:fill="FFFFFF" w:themeFill="background1"/>
          </w:tcPr>
          <w:p w14:paraId="1F3E924E" w14:textId="77777777" w:rsidR="00AA327B" w:rsidRPr="00913210" w:rsidRDefault="00600400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690" w:type="dxa"/>
            <w:shd w:val="clear" w:color="auto" w:fill="FFFFFF" w:themeFill="background1"/>
          </w:tcPr>
          <w:p w14:paraId="3E7F8471" w14:textId="77777777" w:rsidR="00AA327B" w:rsidRPr="00913210" w:rsidRDefault="005526B5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.18</w:t>
            </w:r>
          </w:p>
          <w:p w14:paraId="3D08AF2E" w14:textId="77777777" w:rsidR="00AA327B" w:rsidRPr="00913210" w:rsidRDefault="00AA327B" w:rsidP="00DB6FD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B18" w:rsidRPr="00913210" w14:paraId="11C55E40" w14:textId="77777777" w:rsidTr="0092517D">
        <w:tc>
          <w:tcPr>
            <w:tcW w:w="4248" w:type="dxa"/>
            <w:shd w:val="clear" w:color="auto" w:fill="FFFFFF" w:themeFill="background1"/>
          </w:tcPr>
          <w:p w14:paraId="42EB7DE6" w14:textId="77777777" w:rsidR="00495B18" w:rsidRDefault="00433AD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  <w:p w14:paraId="5F49B6F2" w14:textId="77777777" w:rsidR="00433AD8" w:rsidRPr="00913210" w:rsidRDefault="00433AD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29FC4C50" w14:textId="77777777" w:rsidR="00495B18" w:rsidRPr="00913210" w:rsidRDefault="00495B1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F087034" w14:textId="77777777" w:rsidR="00495B18" w:rsidRPr="00913210" w:rsidRDefault="00495B18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32B7" w:rsidRPr="00913210" w14:paraId="3819EB3F" w14:textId="77777777" w:rsidTr="0092517D">
        <w:tc>
          <w:tcPr>
            <w:tcW w:w="4248" w:type="dxa"/>
            <w:shd w:val="clear" w:color="auto" w:fill="FFFFFF" w:themeFill="background1"/>
          </w:tcPr>
          <w:p w14:paraId="5BBD6B2E" w14:textId="77777777" w:rsidR="009332B7" w:rsidRDefault="00E72C1A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e learning: (Please Specify)</w:t>
            </w:r>
          </w:p>
          <w:p w14:paraId="0CC5AAD1" w14:textId="77777777" w:rsidR="009B6F34" w:rsidRDefault="009B6F34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1636C502" w14:textId="77777777" w:rsidR="009332B7" w:rsidRPr="00913210" w:rsidRDefault="009332B7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E30903A" w14:textId="77777777" w:rsidR="009332B7" w:rsidRPr="00913210" w:rsidRDefault="009332B7" w:rsidP="00DB6F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57F8" w:rsidRPr="00913210" w14:paraId="231B2C5D" w14:textId="77777777" w:rsidTr="00B04C84">
        <w:tc>
          <w:tcPr>
            <w:tcW w:w="4248" w:type="dxa"/>
            <w:shd w:val="clear" w:color="auto" w:fill="D9D9D9" w:themeFill="background1" w:themeFillShade="D9"/>
          </w:tcPr>
          <w:p w14:paraId="5562921F" w14:textId="77777777" w:rsidR="004657F8" w:rsidRPr="00F63B75" w:rsidRDefault="004657F8" w:rsidP="00B04C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3B75">
              <w:rPr>
                <w:rFonts w:ascii="Times New Roman" w:hAnsi="Times New Roman" w:cs="Times New Roman"/>
                <w:b/>
                <w:sz w:val="24"/>
                <w:szCs w:val="24"/>
              </w:rPr>
              <w:t>Teaching Aids: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418C9EFB" w14:textId="77777777" w:rsidR="004657F8" w:rsidRPr="00F63B75" w:rsidRDefault="004657F8" w:rsidP="00B04C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3B75">
              <w:rPr>
                <w:rFonts w:ascii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ABBD65B" w14:textId="77777777" w:rsidR="004657F8" w:rsidRPr="00F63B75" w:rsidRDefault="004657F8" w:rsidP="00B04C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3B75">
              <w:rPr>
                <w:rFonts w:ascii="Times New Roman" w:hAnsi="Times New Roman" w:cs="Times New Roman"/>
                <w:b/>
                <w:sz w:val="24"/>
                <w:szCs w:val="24"/>
              </w:rPr>
              <w:t>% of Total Session</w:t>
            </w:r>
          </w:p>
        </w:tc>
      </w:tr>
      <w:tr w:rsidR="004657F8" w:rsidRPr="00913210" w14:paraId="181EB8E4" w14:textId="77777777" w:rsidTr="0092517D">
        <w:tc>
          <w:tcPr>
            <w:tcW w:w="4248" w:type="dxa"/>
            <w:shd w:val="clear" w:color="auto" w:fill="FFFFFF" w:themeFill="background1"/>
          </w:tcPr>
          <w:p w14:paraId="6481B450" w14:textId="77777777" w:rsidR="004657F8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deo</w:t>
            </w:r>
          </w:p>
        </w:tc>
        <w:tc>
          <w:tcPr>
            <w:tcW w:w="2160" w:type="dxa"/>
            <w:shd w:val="clear" w:color="auto" w:fill="FFFFFF" w:themeFill="background1"/>
          </w:tcPr>
          <w:p w14:paraId="5EEF5AAB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F764AC2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57F8" w:rsidRPr="00913210" w14:paraId="596F9A2A" w14:textId="77777777" w:rsidTr="0092517D">
        <w:tc>
          <w:tcPr>
            <w:tcW w:w="4248" w:type="dxa"/>
            <w:shd w:val="clear" w:color="auto" w:fill="FFFFFF" w:themeFill="background1"/>
          </w:tcPr>
          <w:p w14:paraId="6DA7B015" w14:textId="77777777" w:rsidR="004657F8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dio</w:t>
            </w:r>
          </w:p>
        </w:tc>
        <w:tc>
          <w:tcPr>
            <w:tcW w:w="2160" w:type="dxa"/>
            <w:shd w:val="clear" w:color="auto" w:fill="FFFFFF" w:themeFill="background1"/>
          </w:tcPr>
          <w:p w14:paraId="551B0ABE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0977F145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57F8" w:rsidRPr="00913210" w14:paraId="31456618" w14:textId="77777777" w:rsidTr="0092517D">
        <w:tc>
          <w:tcPr>
            <w:tcW w:w="4248" w:type="dxa"/>
            <w:shd w:val="clear" w:color="auto" w:fill="FFFFFF" w:themeFill="background1"/>
          </w:tcPr>
          <w:p w14:paraId="297A1CA5" w14:textId="77777777" w:rsidR="004657F8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andout</w:t>
            </w:r>
          </w:p>
        </w:tc>
        <w:tc>
          <w:tcPr>
            <w:tcW w:w="2160" w:type="dxa"/>
            <w:shd w:val="clear" w:color="auto" w:fill="FFFFFF" w:themeFill="background1"/>
          </w:tcPr>
          <w:p w14:paraId="4CA9A22F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22BFC06A" w14:textId="77777777" w:rsidR="004657F8" w:rsidRPr="00347295" w:rsidRDefault="004657F8" w:rsidP="004657F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E6A7A6A" w14:textId="77777777" w:rsidR="00AA327B" w:rsidRPr="00913210" w:rsidRDefault="00AA327B" w:rsidP="00AA327B">
      <w:pPr>
        <w:pStyle w:val="BodyText"/>
        <w:spacing w:line="276" w:lineRule="auto"/>
        <w:rPr>
          <w:b/>
        </w:rPr>
      </w:pPr>
    </w:p>
    <w:p w14:paraId="65E70A39" w14:textId="77777777" w:rsidR="00AA327B" w:rsidRPr="00913210" w:rsidRDefault="00AA327B" w:rsidP="007A5E9C">
      <w:pPr>
        <w:pStyle w:val="BodyText"/>
        <w:numPr>
          <w:ilvl w:val="0"/>
          <w:numId w:val="21"/>
        </w:numPr>
        <w:spacing w:line="276" w:lineRule="auto"/>
      </w:pPr>
      <w:r w:rsidRPr="00913210">
        <w:t>Student assessment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597"/>
        <w:gridCol w:w="3219"/>
        <w:gridCol w:w="3661"/>
      </w:tblGrid>
      <w:tr w:rsidR="00AA327B" w:rsidRPr="00913210" w14:paraId="0AE00D54" w14:textId="77777777" w:rsidTr="006337C9">
        <w:tc>
          <w:tcPr>
            <w:tcW w:w="558" w:type="dxa"/>
            <w:shd w:val="clear" w:color="auto" w:fill="D9D9D9" w:themeFill="background1" w:themeFillShade="D9"/>
          </w:tcPr>
          <w:p w14:paraId="6B80251D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SL#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E1CC5C5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0DBD057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BD44ECE" w14:textId="77777777" w:rsidR="00AA327B" w:rsidRPr="00913210" w:rsidRDefault="00AA327B" w:rsidP="007A5E9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ILO Assessed</w:t>
            </w:r>
          </w:p>
        </w:tc>
      </w:tr>
      <w:tr w:rsidR="00AA327B" w:rsidRPr="00913210" w14:paraId="1C0C845D" w14:textId="77777777" w:rsidTr="0092517D">
        <w:tc>
          <w:tcPr>
            <w:tcW w:w="558" w:type="dxa"/>
            <w:shd w:val="clear" w:color="auto" w:fill="FFFFFF" w:themeFill="background1"/>
          </w:tcPr>
          <w:p w14:paraId="506C16D9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610" w:type="dxa"/>
            <w:shd w:val="clear" w:color="auto" w:fill="FFFFFF" w:themeFill="background1"/>
          </w:tcPr>
          <w:p w14:paraId="5DB559AC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Written Examination</w:t>
            </w:r>
          </w:p>
        </w:tc>
        <w:tc>
          <w:tcPr>
            <w:tcW w:w="3240" w:type="dxa"/>
            <w:shd w:val="clear" w:color="auto" w:fill="FFFFFF" w:themeFill="background1"/>
          </w:tcPr>
          <w:p w14:paraId="113E0955" w14:textId="77777777" w:rsidR="00AA327B" w:rsidRPr="00913210" w:rsidRDefault="00B76553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iz, Midterm, Final</w:t>
            </w:r>
          </w:p>
          <w:p w14:paraId="13F8C04C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8F5E2D9" w14:textId="77777777" w:rsidR="00AA327B" w:rsidRPr="00913210" w:rsidRDefault="00B76553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1, K2, A1, S1, S2</w:t>
            </w:r>
          </w:p>
        </w:tc>
      </w:tr>
      <w:tr w:rsidR="00AA327B" w:rsidRPr="00913210" w14:paraId="4D17A923" w14:textId="77777777" w:rsidTr="0092517D">
        <w:tc>
          <w:tcPr>
            <w:tcW w:w="558" w:type="dxa"/>
            <w:shd w:val="clear" w:color="auto" w:fill="FFFFFF" w:themeFill="background1"/>
          </w:tcPr>
          <w:p w14:paraId="273E9BFC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610" w:type="dxa"/>
            <w:shd w:val="clear" w:color="auto" w:fill="FFFFFF" w:themeFill="background1"/>
          </w:tcPr>
          <w:p w14:paraId="27F2CEDE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Oral Examination</w:t>
            </w:r>
          </w:p>
        </w:tc>
        <w:tc>
          <w:tcPr>
            <w:tcW w:w="3240" w:type="dxa"/>
            <w:shd w:val="clear" w:color="auto" w:fill="FFFFFF" w:themeFill="background1"/>
          </w:tcPr>
          <w:p w14:paraId="28F6D698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9344AF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CBEC1A5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394ED5B4" w14:textId="77777777" w:rsidTr="0092517D">
        <w:tc>
          <w:tcPr>
            <w:tcW w:w="558" w:type="dxa"/>
            <w:shd w:val="clear" w:color="auto" w:fill="FFFFFF" w:themeFill="background1"/>
          </w:tcPr>
          <w:p w14:paraId="1FC08786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610" w:type="dxa"/>
            <w:shd w:val="clear" w:color="auto" w:fill="FFFFFF" w:themeFill="background1"/>
          </w:tcPr>
          <w:p w14:paraId="381BD10F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Laboratory work</w:t>
            </w:r>
          </w:p>
        </w:tc>
        <w:tc>
          <w:tcPr>
            <w:tcW w:w="3240" w:type="dxa"/>
            <w:shd w:val="clear" w:color="auto" w:fill="FFFFFF" w:themeFill="background1"/>
          </w:tcPr>
          <w:p w14:paraId="1E2FFAD4" w14:textId="77777777" w:rsidR="00AA327B" w:rsidRPr="00913210" w:rsidRDefault="00AA327B" w:rsidP="001A073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1B64A58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07E9B912" w14:textId="77777777" w:rsidTr="0092517D">
        <w:tc>
          <w:tcPr>
            <w:tcW w:w="558" w:type="dxa"/>
            <w:shd w:val="clear" w:color="auto" w:fill="FFFFFF" w:themeFill="background1"/>
          </w:tcPr>
          <w:p w14:paraId="20693C06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610" w:type="dxa"/>
            <w:shd w:val="clear" w:color="auto" w:fill="FFFFFF" w:themeFill="background1"/>
          </w:tcPr>
          <w:p w14:paraId="00307FA9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Projects</w:t>
            </w:r>
          </w:p>
        </w:tc>
        <w:tc>
          <w:tcPr>
            <w:tcW w:w="3240" w:type="dxa"/>
            <w:shd w:val="clear" w:color="auto" w:fill="FFFFFF" w:themeFill="background1"/>
          </w:tcPr>
          <w:p w14:paraId="5F9E22D3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AAEDD7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8733CA1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46894368" w14:textId="77777777" w:rsidTr="0092517D">
        <w:tc>
          <w:tcPr>
            <w:tcW w:w="558" w:type="dxa"/>
            <w:shd w:val="clear" w:color="auto" w:fill="FFFFFF" w:themeFill="background1"/>
          </w:tcPr>
          <w:p w14:paraId="2C6D8D14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610" w:type="dxa"/>
            <w:shd w:val="clear" w:color="auto" w:fill="FFFFFF" w:themeFill="background1"/>
          </w:tcPr>
          <w:p w14:paraId="01CA122F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Research Papers</w:t>
            </w:r>
          </w:p>
        </w:tc>
        <w:tc>
          <w:tcPr>
            <w:tcW w:w="3240" w:type="dxa"/>
            <w:shd w:val="clear" w:color="auto" w:fill="FFFFFF" w:themeFill="background1"/>
          </w:tcPr>
          <w:p w14:paraId="4028475A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461CF7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70D21555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A327B" w:rsidRPr="00913210" w14:paraId="0805A7A9" w14:textId="77777777" w:rsidTr="0092517D">
        <w:tc>
          <w:tcPr>
            <w:tcW w:w="558" w:type="dxa"/>
            <w:shd w:val="clear" w:color="auto" w:fill="FFFFFF" w:themeFill="background1"/>
          </w:tcPr>
          <w:p w14:paraId="1AEBCB6B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2610" w:type="dxa"/>
            <w:shd w:val="clear" w:color="auto" w:fill="FFFFFF" w:themeFill="background1"/>
          </w:tcPr>
          <w:p w14:paraId="62E78B28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Others (please specify)</w:t>
            </w:r>
          </w:p>
          <w:p w14:paraId="67D25BB7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40" w:type="dxa"/>
            <w:shd w:val="clear" w:color="auto" w:fill="FFFFFF" w:themeFill="background1"/>
          </w:tcPr>
          <w:p w14:paraId="0C1561B0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514720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68225437" w14:textId="77777777" w:rsidR="00AA327B" w:rsidRPr="00913210" w:rsidRDefault="00AA327B" w:rsidP="007A5E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FDC487" w14:textId="77777777" w:rsidR="00D8138C" w:rsidRDefault="00D8138C" w:rsidP="00D62989">
      <w:pPr>
        <w:pStyle w:val="BodyText"/>
        <w:tabs>
          <w:tab w:val="left" w:pos="5805"/>
        </w:tabs>
        <w:spacing w:line="276" w:lineRule="auto"/>
      </w:pPr>
    </w:p>
    <w:p w14:paraId="3169497C" w14:textId="77777777" w:rsidR="00D67AB5" w:rsidRDefault="00D67AB5" w:rsidP="00D67AB5">
      <w:pPr>
        <w:pStyle w:val="BodyText"/>
        <w:tabs>
          <w:tab w:val="left" w:pos="5805"/>
        </w:tabs>
        <w:spacing w:line="276" w:lineRule="auto"/>
        <w:ind w:left="360"/>
      </w:pPr>
      <w:r w:rsidRPr="00913210">
        <w:t>Involvement of external evaluator in student assessment</w:t>
      </w:r>
    </w:p>
    <w:p w14:paraId="2F34D6BD" w14:textId="77777777" w:rsidR="00CF34F8" w:rsidRPr="00913210" w:rsidRDefault="00CF34F8" w:rsidP="00D67AB5">
      <w:pPr>
        <w:pStyle w:val="BodyText"/>
        <w:tabs>
          <w:tab w:val="left" w:pos="5805"/>
        </w:tabs>
        <w:spacing w:line="276" w:lineRule="auto"/>
        <w:ind w:left="360"/>
      </w:pP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3775"/>
        <w:gridCol w:w="1085"/>
        <w:gridCol w:w="3789"/>
      </w:tblGrid>
      <w:tr w:rsidR="00D67AB5" w:rsidRPr="00913210" w14:paraId="5862C78D" w14:textId="77777777" w:rsidTr="00CF34F8">
        <w:tc>
          <w:tcPr>
            <w:tcW w:w="109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91EEF72" w14:textId="77777777" w:rsidR="00D67AB5" w:rsidRPr="00913210" w:rsidRDefault="00D67AB5" w:rsidP="00AC441F">
            <w:pPr>
              <w:pStyle w:val="BodyText"/>
              <w:tabs>
                <w:tab w:val="left" w:pos="5805"/>
              </w:tabs>
              <w:spacing w:line="276" w:lineRule="auto"/>
            </w:pPr>
          </w:p>
        </w:tc>
        <w:tc>
          <w:tcPr>
            <w:tcW w:w="3775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2D4B9A3" w14:textId="77777777" w:rsidR="00D67AB5" w:rsidRPr="00913210" w:rsidRDefault="00D67AB5" w:rsidP="00AC441F">
            <w:pPr>
              <w:pStyle w:val="BodyText"/>
              <w:tabs>
                <w:tab w:val="left" w:pos="5805"/>
              </w:tabs>
              <w:spacing w:line="276" w:lineRule="auto"/>
            </w:pPr>
            <w:r w:rsidRPr="00913210">
              <w:t>Yes</w:t>
            </w:r>
          </w:p>
        </w:tc>
        <w:tc>
          <w:tcPr>
            <w:tcW w:w="10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5E27828" w14:textId="77777777" w:rsidR="00D67AB5" w:rsidRPr="00913210" w:rsidRDefault="00B76553" w:rsidP="00AC441F">
            <w:pPr>
              <w:pStyle w:val="BodyText"/>
              <w:tabs>
                <w:tab w:val="left" w:pos="5805"/>
              </w:tabs>
              <w:spacing w:line="276" w:lineRule="auto"/>
            </w:pPr>
            <w:r>
              <w:sym w:font="Symbol" w:char="F0D6"/>
            </w:r>
          </w:p>
        </w:tc>
        <w:tc>
          <w:tcPr>
            <w:tcW w:w="3789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C287D7C" w14:textId="77777777" w:rsidR="00D67AB5" w:rsidRPr="00913210" w:rsidRDefault="00D67AB5" w:rsidP="00AC441F">
            <w:pPr>
              <w:pStyle w:val="BodyText"/>
              <w:tabs>
                <w:tab w:val="left" w:pos="5805"/>
              </w:tabs>
              <w:spacing w:line="276" w:lineRule="auto"/>
            </w:pPr>
            <w:r w:rsidRPr="00913210">
              <w:t>No</w:t>
            </w:r>
          </w:p>
        </w:tc>
      </w:tr>
    </w:tbl>
    <w:p w14:paraId="608E4D54" w14:textId="77777777" w:rsidR="00ED1FFF" w:rsidRDefault="00ED1FFF" w:rsidP="00D67AB5">
      <w:pPr>
        <w:pStyle w:val="BodyText"/>
        <w:spacing w:line="276" w:lineRule="auto"/>
        <w:ind w:left="360"/>
      </w:pPr>
    </w:p>
    <w:p w14:paraId="4E3978F0" w14:textId="77777777" w:rsidR="00D67AB5" w:rsidRPr="00913210" w:rsidRDefault="00D67AB5" w:rsidP="00D67AB5">
      <w:pPr>
        <w:pStyle w:val="BodyText"/>
        <w:spacing w:line="276" w:lineRule="auto"/>
        <w:ind w:left="360"/>
      </w:pPr>
      <w:r w:rsidRPr="00913210">
        <w:t>If yes, please explain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D67AB5" w:rsidRPr="00913210" w14:paraId="1ECB7D95" w14:textId="77777777" w:rsidTr="0092517D">
        <w:trPr>
          <w:trHeight w:val="1521"/>
        </w:trPr>
        <w:tc>
          <w:tcPr>
            <w:tcW w:w="10107" w:type="dxa"/>
            <w:shd w:val="clear" w:color="auto" w:fill="FFFFFF" w:themeFill="background1"/>
          </w:tcPr>
          <w:p w14:paraId="0DE17ED6" w14:textId="77777777" w:rsidR="00D67AB5" w:rsidRPr="00913210" w:rsidRDefault="00D67AB5" w:rsidP="00AC441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F9D8C8D" w14:textId="77777777" w:rsidR="00D67AB5" w:rsidRPr="00913210" w:rsidRDefault="00D67AB5" w:rsidP="00D67AB5">
      <w:pPr>
        <w:pStyle w:val="BodyText"/>
        <w:spacing w:line="276" w:lineRule="auto"/>
        <w:ind w:left="360"/>
      </w:pPr>
    </w:p>
    <w:p w14:paraId="5A25EBBE" w14:textId="77777777" w:rsidR="0081784F" w:rsidRPr="0081784F" w:rsidRDefault="0081784F" w:rsidP="0081784F">
      <w:pPr>
        <w:pStyle w:val="BodyText"/>
        <w:spacing w:line="276" w:lineRule="auto"/>
        <w:ind w:left="720"/>
        <w:rPr>
          <w:b/>
        </w:rPr>
      </w:pPr>
    </w:p>
    <w:p w14:paraId="7BD1AEDD" w14:textId="77777777" w:rsidR="00D67AB5" w:rsidRPr="00913210" w:rsidRDefault="00D67AB5" w:rsidP="00D67AB5">
      <w:pPr>
        <w:pStyle w:val="BodyText"/>
        <w:numPr>
          <w:ilvl w:val="0"/>
          <w:numId w:val="21"/>
        </w:numPr>
        <w:spacing w:line="276" w:lineRule="auto"/>
        <w:rPr>
          <w:b/>
        </w:rPr>
      </w:pPr>
      <w:r w:rsidRPr="00913210">
        <w:t>Facilities and teaching materials:</w:t>
      </w:r>
    </w:p>
    <w:p w14:paraId="362E4222" w14:textId="77777777" w:rsidR="00D67AB5" w:rsidRPr="00913210" w:rsidRDefault="00D67AB5" w:rsidP="00D67AB5">
      <w:pPr>
        <w:pStyle w:val="BodyText"/>
        <w:spacing w:line="276" w:lineRule="auto"/>
        <w:ind w:left="720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694"/>
        <w:gridCol w:w="2232"/>
        <w:gridCol w:w="2142"/>
        <w:gridCol w:w="2409"/>
      </w:tblGrid>
      <w:tr w:rsidR="00D67AB5" w:rsidRPr="00913210" w14:paraId="79A59F62" w14:textId="77777777" w:rsidTr="0092517D">
        <w:tc>
          <w:tcPr>
            <w:tcW w:w="558" w:type="dxa"/>
            <w:vMerge w:val="restart"/>
            <w:shd w:val="clear" w:color="auto" w:fill="D9D9D9" w:themeFill="background1" w:themeFillShade="D9"/>
          </w:tcPr>
          <w:p w14:paraId="27ABD0EB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SL#</w:t>
            </w:r>
          </w:p>
        </w:tc>
        <w:tc>
          <w:tcPr>
            <w:tcW w:w="2700" w:type="dxa"/>
            <w:vMerge w:val="restart"/>
            <w:shd w:val="clear" w:color="auto" w:fill="D9D9D9" w:themeFill="background1" w:themeFillShade="D9"/>
          </w:tcPr>
          <w:p w14:paraId="057A948D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Facilities</w:t>
            </w:r>
          </w:p>
        </w:tc>
        <w:tc>
          <w:tcPr>
            <w:tcW w:w="6840" w:type="dxa"/>
            <w:gridSpan w:val="3"/>
            <w:shd w:val="clear" w:color="auto" w:fill="D9D9D9" w:themeFill="background1" w:themeFillShade="D9"/>
          </w:tcPr>
          <w:p w14:paraId="4AA19C25" w14:textId="77777777" w:rsidR="00D67AB5" w:rsidRPr="00913210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Please rate the following</w:t>
            </w:r>
          </w:p>
          <w:p w14:paraId="34F016C0" w14:textId="77777777" w:rsidR="00D67AB5" w:rsidRPr="00913210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b/>
                <w:sz w:val="24"/>
                <w:szCs w:val="24"/>
              </w:rPr>
              <w:t>(1-inadequate, 2-adequate to some extent, 3-adequate)</w:t>
            </w:r>
          </w:p>
        </w:tc>
      </w:tr>
      <w:tr w:rsidR="00D67AB5" w:rsidRPr="00913210" w14:paraId="443DA238" w14:textId="77777777" w:rsidTr="0092517D">
        <w:tc>
          <w:tcPr>
            <w:tcW w:w="558" w:type="dxa"/>
            <w:vMerge/>
            <w:shd w:val="clear" w:color="auto" w:fill="D9D9D9" w:themeFill="background1" w:themeFillShade="D9"/>
          </w:tcPr>
          <w:p w14:paraId="61E0786C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00" w:type="dxa"/>
            <w:vMerge/>
            <w:shd w:val="clear" w:color="auto" w:fill="D9D9D9" w:themeFill="background1" w:themeFillShade="D9"/>
          </w:tcPr>
          <w:p w14:paraId="7B78B0F4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60298C28" w14:textId="77777777" w:rsidR="00D67AB5" w:rsidRPr="00D57C3D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3D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4F2BCC3" w14:textId="77777777" w:rsidR="00D67AB5" w:rsidRPr="00D57C3D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3D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F4063B3" w14:textId="77777777" w:rsidR="00D67AB5" w:rsidRPr="00D57C3D" w:rsidRDefault="00D67AB5" w:rsidP="0081784F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3D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D67AB5" w:rsidRPr="00913210" w14:paraId="5BB55FEC" w14:textId="77777777" w:rsidTr="0092517D">
        <w:tc>
          <w:tcPr>
            <w:tcW w:w="558" w:type="dxa"/>
            <w:shd w:val="clear" w:color="auto" w:fill="FFFFFF" w:themeFill="background1"/>
          </w:tcPr>
          <w:p w14:paraId="0B85102B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700" w:type="dxa"/>
            <w:shd w:val="clear" w:color="auto" w:fill="FFFFFF" w:themeFill="background1"/>
          </w:tcPr>
          <w:p w14:paraId="0ACA029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Classroom</w:t>
            </w:r>
          </w:p>
        </w:tc>
        <w:tc>
          <w:tcPr>
            <w:tcW w:w="2250" w:type="dxa"/>
            <w:shd w:val="clear" w:color="auto" w:fill="FFFFFF" w:themeFill="background1"/>
          </w:tcPr>
          <w:p w14:paraId="02D1FA7B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4C82E6D2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4DDF196" w14:textId="77777777" w:rsidR="00D67AB5" w:rsidRPr="00913210" w:rsidRDefault="00B76553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6189FC87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A9BC9C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8FC724C" w14:textId="77777777" w:rsidTr="0092517D">
        <w:tc>
          <w:tcPr>
            <w:tcW w:w="558" w:type="dxa"/>
            <w:shd w:val="clear" w:color="auto" w:fill="FFFFFF" w:themeFill="background1"/>
          </w:tcPr>
          <w:p w14:paraId="582DC3DD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2700" w:type="dxa"/>
            <w:shd w:val="clear" w:color="auto" w:fill="FFFFFF" w:themeFill="background1"/>
          </w:tcPr>
          <w:p w14:paraId="6EBFDB09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Projector/Screen</w:t>
            </w:r>
          </w:p>
        </w:tc>
        <w:tc>
          <w:tcPr>
            <w:tcW w:w="2250" w:type="dxa"/>
            <w:shd w:val="clear" w:color="auto" w:fill="FFFFFF" w:themeFill="background1"/>
          </w:tcPr>
          <w:p w14:paraId="5142DBBC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CF491B1" w14:textId="1CC814A9" w:rsidR="00D67AB5" w:rsidRPr="00913210" w:rsidRDefault="00B2505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FFFFFF" w:themeFill="background1"/>
          </w:tcPr>
          <w:p w14:paraId="1D85F757" w14:textId="2D4A771B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6E7562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9A13F5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412DF63B" w14:textId="77777777" w:rsidTr="0092517D">
        <w:tc>
          <w:tcPr>
            <w:tcW w:w="558" w:type="dxa"/>
            <w:shd w:val="clear" w:color="auto" w:fill="FFFFFF" w:themeFill="background1"/>
          </w:tcPr>
          <w:p w14:paraId="37B9B4B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2700" w:type="dxa"/>
            <w:shd w:val="clear" w:color="auto" w:fill="FFFFFF" w:themeFill="background1"/>
          </w:tcPr>
          <w:p w14:paraId="6A56818E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Whiteboard/Marker</w:t>
            </w:r>
          </w:p>
        </w:tc>
        <w:tc>
          <w:tcPr>
            <w:tcW w:w="2250" w:type="dxa"/>
            <w:shd w:val="clear" w:color="auto" w:fill="FFFFFF" w:themeFill="background1"/>
          </w:tcPr>
          <w:p w14:paraId="13B523D1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272BCCBD" w14:textId="79736EE2" w:rsidR="00D67AB5" w:rsidRPr="00913210" w:rsidRDefault="00AA5424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FFFFFF" w:themeFill="background1"/>
          </w:tcPr>
          <w:p w14:paraId="565A30E5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12B0E8" w14:textId="3838E344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19ADD1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2DBEFEEA" w14:textId="77777777" w:rsidTr="0092517D">
        <w:tc>
          <w:tcPr>
            <w:tcW w:w="558" w:type="dxa"/>
            <w:shd w:val="clear" w:color="auto" w:fill="FFFFFF" w:themeFill="background1"/>
          </w:tcPr>
          <w:p w14:paraId="1B4BFDF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2700" w:type="dxa"/>
            <w:shd w:val="clear" w:color="auto" w:fill="FFFFFF" w:themeFill="background1"/>
          </w:tcPr>
          <w:p w14:paraId="4D5ABFFA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Chair/table</w:t>
            </w:r>
          </w:p>
        </w:tc>
        <w:tc>
          <w:tcPr>
            <w:tcW w:w="2250" w:type="dxa"/>
            <w:shd w:val="clear" w:color="auto" w:fill="FFFFFF" w:themeFill="background1"/>
          </w:tcPr>
          <w:p w14:paraId="2D83AC18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2F6DD921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42F9A9C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4B216C" w14:textId="77777777" w:rsidR="00D67AB5" w:rsidRDefault="00B76553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4A4E0267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D559EE8" w14:textId="77777777" w:rsidTr="0092517D">
        <w:tc>
          <w:tcPr>
            <w:tcW w:w="558" w:type="dxa"/>
            <w:shd w:val="clear" w:color="auto" w:fill="FFFFFF" w:themeFill="background1"/>
          </w:tcPr>
          <w:p w14:paraId="1346142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700" w:type="dxa"/>
            <w:shd w:val="clear" w:color="auto" w:fill="FFFFFF" w:themeFill="background1"/>
          </w:tcPr>
          <w:p w14:paraId="027FD80A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Computer (If appropriate)</w:t>
            </w:r>
          </w:p>
        </w:tc>
        <w:tc>
          <w:tcPr>
            <w:tcW w:w="2250" w:type="dxa"/>
            <w:shd w:val="clear" w:color="auto" w:fill="FFFFFF" w:themeFill="background1"/>
          </w:tcPr>
          <w:p w14:paraId="7D8FB020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C64BA2F" w14:textId="672AFFE4" w:rsidR="00D67AB5" w:rsidRPr="00913210" w:rsidRDefault="00B2505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FFFFFF" w:themeFill="background1"/>
          </w:tcPr>
          <w:p w14:paraId="0F475F8A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28E908" w14:textId="118645A8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809EB6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4E740219" w14:textId="77777777" w:rsidTr="0092517D">
        <w:tc>
          <w:tcPr>
            <w:tcW w:w="558" w:type="dxa"/>
            <w:shd w:val="clear" w:color="auto" w:fill="FFFFFF" w:themeFill="background1"/>
          </w:tcPr>
          <w:p w14:paraId="08BE0E9D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.</w:t>
            </w:r>
          </w:p>
        </w:tc>
        <w:tc>
          <w:tcPr>
            <w:tcW w:w="2700" w:type="dxa"/>
            <w:shd w:val="clear" w:color="auto" w:fill="FFFFFF" w:themeFill="background1"/>
          </w:tcPr>
          <w:p w14:paraId="7E4358E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Laboratory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78B674C6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0AAACEA3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5C5FCAF" w14:textId="77777777" w:rsidR="00D67AB5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7BABA1" w14:textId="77777777" w:rsidR="00CF34F8" w:rsidRPr="00913210" w:rsidRDefault="00CF34F8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37411191" w14:textId="77777777" w:rsidTr="0092517D">
        <w:tc>
          <w:tcPr>
            <w:tcW w:w="558" w:type="dxa"/>
            <w:shd w:val="clear" w:color="auto" w:fill="FFFFFF" w:themeFill="background1"/>
          </w:tcPr>
          <w:p w14:paraId="5381654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700" w:type="dxa"/>
            <w:shd w:val="clear" w:color="auto" w:fill="FFFFFF" w:themeFill="background1"/>
          </w:tcPr>
          <w:p w14:paraId="261739B9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Equipment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640E3B62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1108FBE4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0B412C7" w14:textId="77777777" w:rsidR="00D67AB5" w:rsidRPr="00913210" w:rsidRDefault="00D67AB5" w:rsidP="0081784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2A88023" w14:textId="77777777" w:rsidR="0063017D" w:rsidRDefault="0063017D" w:rsidP="00D67AB5">
      <w:pPr>
        <w:pStyle w:val="BodyText"/>
        <w:spacing w:line="276" w:lineRule="auto"/>
        <w:ind w:firstLine="720"/>
      </w:pPr>
    </w:p>
    <w:p w14:paraId="2548A631" w14:textId="77777777" w:rsidR="00D62989" w:rsidRDefault="00D62989" w:rsidP="00D67AB5">
      <w:pPr>
        <w:pStyle w:val="BodyText"/>
        <w:spacing w:line="276" w:lineRule="auto"/>
        <w:ind w:firstLine="720"/>
      </w:pPr>
    </w:p>
    <w:p w14:paraId="6F1C79B8" w14:textId="77777777" w:rsidR="00D62989" w:rsidRDefault="00D62989" w:rsidP="00D67AB5">
      <w:pPr>
        <w:pStyle w:val="BodyText"/>
        <w:spacing w:line="276" w:lineRule="auto"/>
        <w:ind w:firstLine="720"/>
      </w:pPr>
    </w:p>
    <w:p w14:paraId="32767278" w14:textId="77777777" w:rsidR="00D67AB5" w:rsidRPr="00913210" w:rsidRDefault="00D67AB5" w:rsidP="00D67AB5">
      <w:pPr>
        <w:pStyle w:val="BodyText"/>
        <w:spacing w:line="276" w:lineRule="auto"/>
        <w:ind w:firstLine="720"/>
        <w:rPr>
          <w:b/>
        </w:rPr>
      </w:pPr>
      <w:r w:rsidRPr="00913210">
        <w:t>List any Inadequacies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D67AB5" w:rsidRPr="00913210" w14:paraId="773A27D6" w14:textId="77777777" w:rsidTr="0092517D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05122B5B" w14:textId="77777777" w:rsidR="00D67AB5" w:rsidRDefault="00D67AB5" w:rsidP="00AC441F">
            <w:pPr>
              <w:pStyle w:val="BodyText"/>
              <w:spacing w:line="276" w:lineRule="auto"/>
              <w:rPr>
                <w:b/>
              </w:rPr>
            </w:pPr>
          </w:p>
          <w:p w14:paraId="2515F9A8" w14:textId="77777777" w:rsidR="00CE2961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  <w:p w14:paraId="57177354" w14:textId="77777777" w:rsidR="00CE2961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  <w:p w14:paraId="39B03A6D" w14:textId="77777777" w:rsidR="00CE2961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  <w:p w14:paraId="38BE4A6E" w14:textId="77777777" w:rsidR="00CE2961" w:rsidRPr="00913210" w:rsidRDefault="00CE2961" w:rsidP="00AC441F">
            <w:pPr>
              <w:pStyle w:val="BodyText"/>
              <w:spacing w:line="276" w:lineRule="auto"/>
              <w:rPr>
                <w:b/>
              </w:rPr>
            </w:pPr>
          </w:p>
        </w:tc>
      </w:tr>
    </w:tbl>
    <w:p w14:paraId="0D1740B2" w14:textId="77777777" w:rsidR="005F49BA" w:rsidRPr="00913210" w:rsidRDefault="005F49BA" w:rsidP="00D67AB5">
      <w:pPr>
        <w:pStyle w:val="BodyText"/>
        <w:spacing w:line="276" w:lineRule="auto"/>
      </w:pPr>
    </w:p>
    <w:p w14:paraId="50199B32" w14:textId="77777777" w:rsidR="00D67AB5" w:rsidRPr="00913210" w:rsidRDefault="00D67AB5" w:rsidP="00D67AB5">
      <w:pPr>
        <w:pStyle w:val="BodyText"/>
        <w:numPr>
          <w:ilvl w:val="0"/>
          <w:numId w:val="21"/>
        </w:numPr>
        <w:spacing w:line="276" w:lineRule="auto"/>
        <w:rPr>
          <w:b/>
        </w:rPr>
      </w:pPr>
      <w:r w:rsidRPr="00913210">
        <w:t>Administrative Constraints</w:t>
      </w:r>
    </w:p>
    <w:p w14:paraId="01639F4A" w14:textId="77777777" w:rsidR="00D67AB5" w:rsidRPr="00913210" w:rsidRDefault="00D67AB5" w:rsidP="00D67AB5">
      <w:pPr>
        <w:pStyle w:val="BodyText"/>
        <w:spacing w:line="276" w:lineRule="auto"/>
        <w:ind w:left="720"/>
      </w:pPr>
      <w:r w:rsidRPr="00913210">
        <w:t>List any difficulties encounter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107"/>
      </w:tblGrid>
      <w:tr w:rsidR="00D67AB5" w:rsidRPr="00913210" w14:paraId="08B62B91" w14:textId="77777777" w:rsidTr="0092517D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5E2905B" w14:textId="77777777" w:rsidR="00D67AB5" w:rsidRDefault="00D67AB5" w:rsidP="00AC441F">
            <w:pPr>
              <w:pStyle w:val="BodyText"/>
              <w:spacing w:line="276" w:lineRule="auto"/>
            </w:pPr>
          </w:p>
          <w:p w14:paraId="3FC8CEEC" w14:textId="77777777" w:rsidR="00CE2961" w:rsidRDefault="00CE2961" w:rsidP="00AC441F">
            <w:pPr>
              <w:pStyle w:val="BodyText"/>
              <w:spacing w:line="276" w:lineRule="auto"/>
            </w:pPr>
          </w:p>
          <w:p w14:paraId="15B70D34" w14:textId="77777777" w:rsidR="00CE2961" w:rsidRDefault="00CE2961" w:rsidP="00AC441F">
            <w:pPr>
              <w:pStyle w:val="BodyText"/>
              <w:spacing w:line="276" w:lineRule="auto"/>
            </w:pPr>
          </w:p>
          <w:p w14:paraId="2A8232B9" w14:textId="77777777" w:rsidR="00CE2961" w:rsidRDefault="00CE2961" w:rsidP="00AC441F">
            <w:pPr>
              <w:pStyle w:val="BodyText"/>
              <w:spacing w:line="276" w:lineRule="auto"/>
            </w:pPr>
          </w:p>
          <w:p w14:paraId="5FE0AAD6" w14:textId="77777777" w:rsidR="00CE2961" w:rsidRDefault="00CE2961" w:rsidP="00AC441F">
            <w:pPr>
              <w:pStyle w:val="BodyText"/>
              <w:spacing w:line="276" w:lineRule="auto"/>
            </w:pPr>
          </w:p>
          <w:p w14:paraId="4906C675" w14:textId="77777777" w:rsidR="00CE2961" w:rsidRDefault="00CE2961" w:rsidP="00AC441F">
            <w:pPr>
              <w:pStyle w:val="BodyText"/>
              <w:spacing w:line="276" w:lineRule="auto"/>
            </w:pPr>
          </w:p>
          <w:p w14:paraId="23F853DE" w14:textId="77777777" w:rsidR="00CE2961" w:rsidRPr="00913210" w:rsidRDefault="00CE2961" w:rsidP="00AC441F">
            <w:pPr>
              <w:pStyle w:val="BodyText"/>
              <w:spacing w:line="276" w:lineRule="auto"/>
            </w:pPr>
          </w:p>
        </w:tc>
      </w:tr>
    </w:tbl>
    <w:p w14:paraId="4FB20AD4" w14:textId="77777777" w:rsidR="0081784F" w:rsidRPr="00913210" w:rsidRDefault="0081784F" w:rsidP="00D67AB5">
      <w:pPr>
        <w:pStyle w:val="BodyText"/>
        <w:spacing w:line="276" w:lineRule="auto"/>
      </w:pPr>
    </w:p>
    <w:p w14:paraId="7C5646D8" w14:textId="590A4FFD" w:rsidR="00D67AB5" w:rsidRPr="0081784F" w:rsidRDefault="00D67AB5" w:rsidP="0081784F">
      <w:pPr>
        <w:pStyle w:val="BodyText"/>
        <w:numPr>
          <w:ilvl w:val="0"/>
          <w:numId w:val="21"/>
        </w:numPr>
        <w:spacing w:line="276" w:lineRule="auto"/>
        <w:rPr>
          <w:b/>
        </w:rPr>
      </w:pPr>
      <w:r w:rsidRPr="00913210">
        <w:t xml:space="preserve">Suggestions for </w:t>
      </w:r>
      <w:r w:rsidR="005C44C6" w:rsidRPr="00913210">
        <w:t>Course Enhancement</w:t>
      </w:r>
      <w:r w:rsidRPr="00913210">
        <w:t>:</w:t>
      </w:r>
    </w:p>
    <w:p w14:paraId="14E8D8E3" w14:textId="77777777" w:rsidR="00D67AB5" w:rsidRPr="00913210" w:rsidRDefault="00D67AB5" w:rsidP="00D67AB5">
      <w:pPr>
        <w:pStyle w:val="BodyText"/>
        <w:spacing w:line="276" w:lineRule="auto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107"/>
      </w:tblGrid>
      <w:tr w:rsidR="00BC66D8" w14:paraId="66E767D7" w14:textId="77777777" w:rsidTr="00BC66D8">
        <w:trPr>
          <w:trHeight w:val="1706"/>
        </w:trPr>
        <w:tc>
          <w:tcPr>
            <w:tcW w:w="10107" w:type="dxa"/>
          </w:tcPr>
          <w:p w14:paraId="43D53F3A" w14:textId="77777777" w:rsidR="00BC66D8" w:rsidRDefault="00BC66D8" w:rsidP="00D67A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877FCA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</w:p>
    <w:p w14:paraId="273E5CAC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</w:p>
    <w:p w14:paraId="1E7608BB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68"/>
        <w:gridCol w:w="1885"/>
        <w:gridCol w:w="5054"/>
      </w:tblGrid>
      <w:tr w:rsidR="00D67AB5" w:rsidRPr="00913210" w14:paraId="3B6161C0" w14:textId="77777777" w:rsidTr="003C2436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3139A408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0B56A64B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1636477E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751E7653" w14:textId="77777777" w:rsidTr="003C2436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21EFC656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Signature:</w:t>
            </w:r>
          </w:p>
        </w:tc>
        <w:tc>
          <w:tcPr>
            <w:tcW w:w="1885" w:type="dxa"/>
          </w:tcPr>
          <w:p w14:paraId="0698A4F1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28FC60E8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98D1469" w14:textId="77777777" w:rsidTr="00AC441F">
        <w:tc>
          <w:tcPr>
            <w:tcW w:w="3168" w:type="dxa"/>
          </w:tcPr>
          <w:p w14:paraId="2CAE4A63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356871BC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02E014DD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39465FB0" w14:textId="77777777" w:rsidTr="003C2436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6454EDD7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5" w:type="dxa"/>
          </w:tcPr>
          <w:p w14:paraId="29353EF4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ABCD50D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7AB5" w:rsidRPr="00913210" w14:paraId="6B47431E" w14:textId="77777777" w:rsidTr="003C2436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5BD1C877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13210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  <w:tc>
          <w:tcPr>
            <w:tcW w:w="1885" w:type="dxa"/>
          </w:tcPr>
          <w:p w14:paraId="1A045BCB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4" w:type="dxa"/>
          </w:tcPr>
          <w:p w14:paraId="34423710" w14:textId="77777777" w:rsidR="00D67AB5" w:rsidRPr="00913210" w:rsidRDefault="00D67AB5" w:rsidP="00AC441F">
            <w:pPr>
              <w:tabs>
                <w:tab w:val="left" w:pos="115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7E6BBBA" w14:textId="77777777" w:rsidR="00D67AB5" w:rsidRPr="00913210" w:rsidRDefault="00D67AB5" w:rsidP="00D67AB5">
      <w:pPr>
        <w:tabs>
          <w:tab w:val="left" w:pos="1155"/>
        </w:tabs>
        <w:rPr>
          <w:rFonts w:ascii="Times New Roman" w:hAnsi="Times New Roman" w:cs="Times New Roman"/>
          <w:sz w:val="24"/>
          <w:szCs w:val="24"/>
        </w:rPr>
      </w:pPr>
    </w:p>
    <w:p w14:paraId="59BCA2B7" w14:textId="77777777" w:rsidR="00D67AB5" w:rsidRPr="00913210" w:rsidRDefault="00D67AB5" w:rsidP="00D67AB5">
      <w:pPr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D67AB5" w:rsidRPr="00913210" w:rsidSect="00690F47">
      <w:headerReference w:type="default" r:id="rId9"/>
      <w:footerReference w:type="default" r:id="rId10"/>
      <w:pgSz w:w="11907" w:h="16839" w:code="9"/>
      <w:pgMar w:top="1008" w:right="1008" w:bottom="1008" w:left="1008" w:header="576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114428" w14:textId="77777777" w:rsidR="00FB67A4" w:rsidRDefault="00FB67A4" w:rsidP="00790BB8">
      <w:pPr>
        <w:spacing w:after="0" w:line="240" w:lineRule="auto"/>
      </w:pPr>
      <w:r>
        <w:separator/>
      </w:r>
    </w:p>
  </w:endnote>
  <w:endnote w:type="continuationSeparator" w:id="0">
    <w:p w14:paraId="70282850" w14:textId="77777777" w:rsidR="00FB67A4" w:rsidRDefault="00FB67A4" w:rsidP="00790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09752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14:paraId="71B41B5D" w14:textId="77777777" w:rsidR="008A311A" w:rsidRDefault="008A311A">
            <w:pPr>
              <w:pStyle w:val="Footer"/>
              <w:jc w:val="right"/>
            </w:pPr>
            <w:r>
              <w:t xml:space="preserve">AC018(00)     Page </w:t>
            </w:r>
            <w:r w:rsidR="009C183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C183F">
              <w:rPr>
                <w:b/>
                <w:sz w:val="24"/>
                <w:szCs w:val="24"/>
              </w:rPr>
              <w:fldChar w:fldCharType="separate"/>
            </w:r>
            <w:r w:rsidR="00DD2DE8">
              <w:rPr>
                <w:b/>
                <w:noProof/>
              </w:rPr>
              <w:t>1</w:t>
            </w:r>
            <w:r w:rsidR="009C183F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C183F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C183F">
              <w:rPr>
                <w:b/>
                <w:sz w:val="24"/>
                <w:szCs w:val="24"/>
              </w:rPr>
              <w:fldChar w:fldCharType="separate"/>
            </w:r>
            <w:r w:rsidR="00DD2DE8">
              <w:rPr>
                <w:b/>
                <w:noProof/>
              </w:rPr>
              <w:t>6</w:t>
            </w:r>
            <w:r w:rsidR="009C183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258AA13E" w14:textId="77777777" w:rsidR="0056666B" w:rsidRDefault="005666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3F6F03" w14:textId="77777777" w:rsidR="00FB67A4" w:rsidRDefault="00FB67A4" w:rsidP="00790BB8">
      <w:pPr>
        <w:spacing w:after="0" w:line="240" w:lineRule="auto"/>
      </w:pPr>
      <w:r>
        <w:separator/>
      </w:r>
    </w:p>
  </w:footnote>
  <w:footnote w:type="continuationSeparator" w:id="0">
    <w:p w14:paraId="6D500523" w14:textId="77777777" w:rsidR="00FB67A4" w:rsidRDefault="00FB67A4" w:rsidP="00790B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CD6D9" w14:textId="77777777" w:rsidR="00DA24B7" w:rsidRPr="008A311A" w:rsidRDefault="008A311A" w:rsidP="008A311A">
    <w:pPr>
      <w:pStyle w:val="Header"/>
      <w:jc w:val="right"/>
    </w:pPr>
    <w:r w:rsidRPr="0078686C">
      <w:rPr>
        <w:bCs/>
        <w:sz w:val="28"/>
        <w:szCs w:val="28"/>
      </w:rPr>
      <w:t>AC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039F2"/>
    <w:multiLevelType w:val="hybridMultilevel"/>
    <w:tmpl w:val="EE864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B5235"/>
    <w:multiLevelType w:val="hybridMultilevel"/>
    <w:tmpl w:val="AA2032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A5DB3"/>
    <w:multiLevelType w:val="hybridMultilevel"/>
    <w:tmpl w:val="DD6284DC"/>
    <w:lvl w:ilvl="0" w:tplc="CF2C5E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369D6"/>
    <w:multiLevelType w:val="hybridMultilevel"/>
    <w:tmpl w:val="52726E5E"/>
    <w:lvl w:ilvl="0" w:tplc="ACD85B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34B02"/>
    <w:multiLevelType w:val="hybridMultilevel"/>
    <w:tmpl w:val="337A3958"/>
    <w:lvl w:ilvl="0" w:tplc="524ED920">
      <w:start w:val="6"/>
      <w:numFmt w:val="upperLetter"/>
      <w:lvlText w:val="%1."/>
      <w:lvlJc w:val="left"/>
      <w:pPr>
        <w:ind w:left="369" w:hanging="267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2FC4CEC0">
      <w:start w:val="1"/>
      <w:numFmt w:val="decimal"/>
      <w:lvlText w:val="%2)"/>
      <w:lvlJc w:val="left"/>
      <w:pPr>
        <w:ind w:left="823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4B08E29A">
      <w:start w:val="1"/>
      <w:numFmt w:val="bullet"/>
      <w:lvlText w:val="•"/>
      <w:lvlJc w:val="left"/>
      <w:pPr>
        <w:ind w:left="1727" w:hanging="360"/>
      </w:pPr>
      <w:rPr>
        <w:rFonts w:hint="default"/>
      </w:rPr>
    </w:lvl>
    <w:lvl w:ilvl="3" w:tplc="D79AC8A8">
      <w:start w:val="1"/>
      <w:numFmt w:val="bullet"/>
      <w:lvlText w:val="•"/>
      <w:lvlJc w:val="left"/>
      <w:pPr>
        <w:ind w:left="2635" w:hanging="360"/>
      </w:pPr>
      <w:rPr>
        <w:rFonts w:hint="default"/>
      </w:rPr>
    </w:lvl>
    <w:lvl w:ilvl="4" w:tplc="5BB6A6D8">
      <w:start w:val="1"/>
      <w:numFmt w:val="bullet"/>
      <w:lvlText w:val="•"/>
      <w:lvlJc w:val="left"/>
      <w:pPr>
        <w:ind w:left="3543" w:hanging="360"/>
      </w:pPr>
      <w:rPr>
        <w:rFonts w:hint="default"/>
      </w:rPr>
    </w:lvl>
    <w:lvl w:ilvl="5" w:tplc="5B729F80">
      <w:start w:val="1"/>
      <w:numFmt w:val="bullet"/>
      <w:lvlText w:val="•"/>
      <w:lvlJc w:val="left"/>
      <w:pPr>
        <w:ind w:left="4451" w:hanging="360"/>
      </w:pPr>
      <w:rPr>
        <w:rFonts w:hint="default"/>
      </w:rPr>
    </w:lvl>
    <w:lvl w:ilvl="6" w:tplc="5E2E7828">
      <w:start w:val="1"/>
      <w:numFmt w:val="bullet"/>
      <w:lvlText w:val="•"/>
      <w:lvlJc w:val="left"/>
      <w:pPr>
        <w:ind w:left="5359" w:hanging="360"/>
      </w:pPr>
      <w:rPr>
        <w:rFonts w:hint="default"/>
      </w:rPr>
    </w:lvl>
    <w:lvl w:ilvl="7" w:tplc="F7F04D00">
      <w:start w:val="1"/>
      <w:numFmt w:val="bullet"/>
      <w:lvlText w:val="•"/>
      <w:lvlJc w:val="left"/>
      <w:pPr>
        <w:ind w:left="6266" w:hanging="360"/>
      </w:pPr>
      <w:rPr>
        <w:rFonts w:hint="default"/>
      </w:rPr>
    </w:lvl>
    <w:lvl w:ilvl="8" w:tplc="748C8486">
      <w:start w:val="1"/>
      <w:numFmt w:val="bullet"/>
      <w:lvlText w:val="•"/>
      <w:lvlJc w:val="left"/>
      <w:pPr>
        <w:ind w:left="7174" w:hanging="360"/>
      </w:pPr>
      <w:rPr>
        <w:rFonts w:hint="default"/>
      </w:rPr>
    </w:lvl>
  </w:abstractNum>
  <w:abstractNum w:abstractNumId="5" w15:restartNumberingAfterBreak="0">
    <w:nsid w:val="206B5D85"/>
    <w:multiLevelType w:val="hybridMultilevel"/>
    <w:tmpl w:val="13B44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051FA8"/>
    <w:multiLevelType w:val="hybridMultilevel"/>
    <w:tmpl w:val="E6862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90AA1"/>
    <w:multiLevelType w:val="hybridMultilevel"/>
    <w:tmpl w:val="E8AE2252"/>
    <w:lvl w:ilvl="0" w:tplc="1A6CE7A0">
      <w:start w:val="6"/>
      <w:numFmt w:val="upperLetter"/>
      <w:lvlText w:val="%1."/>
      <w:lvlJc w:val="left"/>
      <w:pPr>
        <w:ind w:left="369" w:hanging="267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7D0A7224">
      <w:start w:val="1"/>
      <w:numFmt w:val="decimal"/>
      <w:lvlText w:val="%2)"/>
      <w:lvlJc w:val="left"/>
      <w:pPr>
        <w:ind w:left="823" w:hanging="360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40AC66AA">
      <w:start w:val="1"/>
      <w:numFmt w:val="bullet"/>
      <w:lvlText w:val="•"/>
      <w:lvlJc w:val="left"/>
      <w:pPr>
        <w:ind w:left="1727" w:hanging="360"/>
      </w:pPr>
      <w:rPr>
        <w:rFonts w:hint="default"/>
      </w:rPr>
    </w:lvl>
    <w:lvl w:ilvl="3" w:tplc="FE0E1836">
      <w:start w:val="1"/>
      <w:numFmt w:val="bullet"/>
      <w:lvlText w:val="•"/>
      <w:lvlJc w:val="left"/>
      <w:pPr>
        <w:ind w:left="2635" w:hanging="360"/>
      </w:pPr>
      <w:rPr>
        <w:rFonts w:hint="default"/>
      </w:rPr>
    </w:lvl>
    <w:lvl w:ilvl="4" w:tplc="2EE8D834">
      <w:start w:val="1"/>
      <w:numFmt w:val="bullet"/>
      <w:lvlText w:val="•"/>
      <w:lvlJc w:val="left"/>
      <w:pPr>
        <w:ind w:left="3543" w:hanging="360"/>
      </w:pPr>
      <w:rPr>
        <w:rFonts w:hint="default"/>
      </w:rPr>
    </w:lvl>
    <w:lvl w:ilvl="5" w:tplc="DA64E2E6">
      <w:start w:val="1"/>
      <w:numFmt w:val="bullet"/>
      <w:lvlText w:val="•"/>
      <w:lvlJc w:val="left"/>
      <w:pPr>
        <w:ind w:left="4451" w:hanging="360"/>
      </w:pPr>
      <w:rPr>
        <w:rFonts w:hint="default"/>
      </w:rPr>
    </w:lvl>
    <w:lvl w:ilvl="6" w:tplc="3D60FF8E">
      <w:start w:val="1"/>
      <w:numFmt w:val="bullet"/>
      <w:lvlText w:val="•"/>
      <w:lvlJc w:val="left"/>
      <w:pPr>
        <w:ind w:left="5359" w:hanging="360"/>
      </w:pPr>
      <w:rPr>
        <w:rFonts w:hint="default"/>
      </w:rPr>
    </w:lvl>
    <w:lvl w:ilvl="7" w:tplc="A19AFA44">
      <w:start w:val="1"/>
      <w:numFmt w:val="bullet"/>
      <w:lvlText w:val="•"/>
      <w:lvlJc w:val="left"/>
      <w:pPr>
        <w:ind w:left="6266" w:hanging="360"/>
      </w:pPr>
      <w:rPr>
        <w:rFonts w:hint="default"/>
      </w:rPr>
    </w:lvl>
    <w:lvl w:ilvl="8" w:tplc="BA36324C">
      <w:start w:val="1"/>
      <w:numFmt w:val="bullet"/>
      <w:lvlText w:val="•"/>
      <w:lvlJc w:val="left"/>
      <w:pPr>
        <w:ind w:left="7174" w:hanging="360"/>
      </w:pPr>
      <w:rPr>
        <w:rFonts w:hint="default"/>
      </w:rPr>
    </w:lvl>
  </w:abstractNum>
  <w:abstractNum w:abstractNumId="8" w15:restartNumberingAfterBreak="0">
    <w:nsid w:val="2E67518F"/>
    <w:multiLevelType w:val="hybridMultilevel"/>
    <w:tmpl w:val="BDA627F6"/>
    <w:lvl w:ilvl="0" w:tplc="FC1EA560">
      <w:start w:val="6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 w15:restartNumberingAfterBreak="0">
    <w:nsid w:val="2F660EAD"/>
    <w:multiLevelType w:val="hybridMultilevel"/>
    <w:tmpl w:val="DB4C81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35319"/>
    <w:multiLevelType w:val="hybridMultilevel"/>
    <w:tmpl w:val="6C02EB9A"/>
    <w:lvl w:ilvl="0" w:tplc="3BFA68E6">
      <w:start w:val="1"/>
      <w:numFmt w:val="decimal"/>
      <w:lvlText w:val="%1."/>
      <w:lvlJc w:val="left"/>
      <w:pPr>
        <w:ind w:left="1080" w:hanging="360"/>
      </w:pPr>
      <w:rPr>
        <w:rFonts w:ascii="Times New Roman" w:eastAsia="Calibri" w:hAnsi="Times New Roman" w:cs="Times New Roman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A00EBD"/>
    <w:multiLevelType w:val="hybridMultilevel"/>
    <w:tmpl w:val="C324CF1A"/>
    <w:lvl w:ilvl="0" w:tplc="11EA93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67616D"/>
    <w:multiLevelType w:val="hybridMultilevel"/>
    <w:tmpl w:val="5F06BED6"/>
    <w:lvl w:ilvl="0" w:tplc="AB767B94">
      <w:start w:val="1"/>
      <w:numFmt w:val="lowerLetter"/>
      <w:lvlText w:val="%1."/>
      <w:lvlJc w:val="left"/>
      <w:pPr>
        <w:ind w:left="1440" w:hanging="7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3" w15:restartNumberingAfterBreak="0">
    <w:nsid w:val="35E60A12"/>
    <w:multiLevelType w:val="hybridMultilevel"/>
    <w:tmpl w:val="D1AC42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7C6999"/>
    <w:multiLevelType w:val="hybridMultilevel"/>
    <w:tmpl w:val="D4068EDC"/>
    <w:lvl w:ilvl="0" w:tplc="D930C93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F668B9"/>
    <w:multiLevelType w:val="hybridMultilevel"/>
    <w:tmpl w:val="740C6F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4B1B0A"/>
    <w:multiLevelType w:val="hybridMultilevel"/>
    <w:tmpl w:val="B600C5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706C20"/>
    <w:multiLevelType w:val="hybridMultilevel"/>
    <w:tmpl w:val="96FCC186"/>
    <w:lvl w:ilvl="0" w:tplc="FF84F408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1D83AA8"/>
    <w:multiLevelType w:val="hybridMultilevel"/>
    <w:tmpl w:val="ABD0F67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5547DA"/>
    <w:multiLevelType w:val="hybridMultilevel"/>
    <w:tmpl w:val="76867C50"/>
    <w:lvl w:ilvl="0" w:tplc="DED65A6C">
      <w:start w:val="5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81978AF"/>
    <w:multiLevelType w:val="hybridMultilevel"/>
    <w:tmpl w:val="3B76A0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551E3E"/>
    <w:multiLevelType w:val="hybridMultilevel"/>
    <w:tmpl w:val="9E36272C"/>
    <w:lvl w:ilvl="0" w:tplc="CBF894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4CD6A83"/>
    <w:multiLevelType w:val="hybridMultilevel"/>
    <w:tmpl w:val="D6A05D4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1320AD"/>
    <w:multiLevelType w:val="hybridMultilevel"/>
    <w:tmpl w:val="30885B96"/>
    <w:lvl w:ilvl="0" w:tplc="27286E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20647A"/>
    <w:multiLevelType w:val="hybridMultilevel"/>
    <w:tmpl w:val="AE241EC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FA2E35"/>
    <w:multiLevelType w:val="hybridMultilevel"/>
    <w:tmpl w:val="E6ECAF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850864"/>
    <w:multiLevelType w:val="hybridMultilevel"/>
    <w:tmpl w:val="C99C1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9F192F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00678"/>
    <w:multiLevelType w:val="hybridMultilevel"/>
    <w:tmpl w:val="75640D1E"/>
    <w:lvl w:ilvl="0" w:tplc="DC60F84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24"/>
  </w:num>
  <w:num w:numId="4">
    <w:abstractNumId w:val="2"/>
  </w:num>
  <w:num w:numId="5">
    <w:abstractNumId w:val="11"/>
  </w:num>
  <w:num w:numId="6">
    <w:abstractNumId w:val="18"/>
  </w:num>
  <w:num w:numId="7">
    <w:abstractNumId w:val="26"/>
  </w:num>
  <w:num w:numId="8">
    <w:abstractNumId w:val="15"/>
  </w:num>
  <w:num w:numId="9">
    <w:abstractNumId w:val="16"/>
  </w:num>
  <w:num w:numId="10">
    <w:abstractNumId w:val="1"/>
  </w:num>
  <w:num w:numId="11">
    <w:abstractNumId w:val="13"/>
  </w:num>
  <w:num w:numId="12">
    <w:abstractNumId w:val="25"/>
  </w:num>
  <w:num w:numId="13">
    <w:abstractNumId w:val="9"/>
  </w:num>
  <w:num w:numId="14">
    <w:abstractNumId w:val="7"/>
  </w:num>
  <w:num w:numId="15">
    <w:abstractNumId w:val="0"/>
  </w:num>
  <w:num w:numId="16">
    <w:abstractNumId w:val="23"/>
  </w:num>
  <w:num w:numId="17">
    <w:abstractNumId w:val="28"/>
  </w:num>
  <w:num w:numId="18">
    <w:abstractNumId w:val="14"/>
  </w:num>
  <w:num w:numId="19">
    <w:abstractNumId w:val="5"/>
  </w:num>
  <w:num w:numId="20">
    <w:abstractNumId w:val="21"/>
  </w:num>
  <w:num w:numId="21">
    <w:abstractNumId w:val="3"/>
  </w:num>
  <w:num w:numId="22">
    <w:abstractNumId w:val="22"/>
  </w:num>
  <w:num w:numId="23">
    <w:abstractNumId w:val="17"/>
  </w:num>
  <w:num w:numId="24">
    <w:abstractNumId w:val="19"/>
  </w:num>
  <w:num w:numId="25">
    <w:abstractNumId w:val="12"/>
  </w:num>
  <w:num w:numId="26">
    <w:abstractNumId w:val="8"/>
  </w:num>
  <w:num w:numId="27">
    <w:abstractNumId w:val="6"/>
  </w:num>
  <w:num w:numId="28">
    <w:abstractNumId w:val="10"/>
  </w:num>
  <w:num w:numId="2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NTcwMTQwNzFW0lEKTi0uzszPAykwrgUAuyXmUCwAAAA="/>
  </w:docVars>
  <w:rsids>
    <w:rsidRoot w:val="004D7A72"/>
    <w:rsid w:val="00011B4A"/>
    <w:rsid w:val="00014A1B"/>
    <w:rsid w:val="00046AFB"/>
    <w:rsid w:val="00051BA5"/>
    <w:rsid w:val="000545D0"/>
    <w:rsid w:val="0006607D"/>
    <w:rsid w:val="000669D0"/>
    <w:rsid w:val="00066B4C"/>
    <w:rsid w:val="000876C6"/>
    <w:rsid w:val="00087AC2"/>
    <w:rsid w:val="0009778C"/>
    <w:rsid w:val="000A1319"/>
    <w:rsid w:val="000B23AA"/>
    <w:rsid w:val="000C3573"/>
    <w:rsid w:val="000F3840"/>
    <w:rsid w:val="000F6735"/>
    <w:rsid w:val="0012506A"/>
    <w:rsid w:val="0013687E"/>
    <w:rsid w:val="001406C5"/>
    <w:rsid w:val="00142FDC"/>
    <w:rsid w:val="001548AA"/>
    <w:rsid w:val="00165263"/>
    <w:rsid w:val="0016553E"/>
    <w:rsid w:val="001663B0"/>
    <w:rsid w:val="001676C1"/>
    <w:rsid w:val="001771B3"/>
    <w:rsid w:val="00187175"/>
    <w:rsid w:val="001A0736"/>
    <w:rsid w:val="001A2D32"/>
    <w:rsid w:val="001B0D74"/>
    <w:rsid w:val="001B152A"/>
    <w:rsid w:val="001B7161"/>
    <w:rsid w:val="001D24F3"/>
    <w:rsid w:val="001E195E"/>
    <w:rsid w:val="001E5F93"/>
    <w:rsid w:val="00202B18"/>
    <w:rsid w:val="00205C97"/>
    <w:rsid w:val="0021229F"/>
    <w:rsid w:val="0024474A"/>
    <w:rsid w:val="002461CE"/>
    <w:rsid w:val="00247A2B"/>
    <w:rsid w:val="00267193"/>
    <w:rsid w:val="00281771"/>
    <w:rsid w:val="002A58EF"/>
    <w:rsid w:val="002B63E1"/>
    <w:rsid w:val="002E4FFC"/>
    <w:rsid w:val="002E6C83"/>
    <w:rsid w:val="002F061C"/>
    <w:rsid w:val="002F63D1"/>
    <w:rsid w:val="00303A2F"/>
    <w:rsid w:val="00306AA9"/>
    <w:rsid w:val="0034722A"/>
    <w:rsid w:val="00347B99"/>
    <w:rsid w:val="00347E99"/>
    <w:rsid w:val="00351498"/>
    <w:rsid w:val="003763CA"/>
    <w:rsid w:val="00377D38"/>
    <w:rsid w:val="00383F12"/>
    <w:rsid w:val="0038624A"/>
    <w:rsid w:val="00392736"/>
    <w:rsid w:val="003A1377"/>
    <w:rsid w:val="003A7607"/>
    <w:rsid w:val="003B181C"/>
    <w:rsid w:val="003B4381"/>
    <w:rsid w:val="003B4477"/>
    <w:rsid w:val="003B55B5"/>
    <w:rsid w:val="003B669A"/>
    <w:rsid w:val="003C2436"/>
    <w:rsid w:val="003C5529"/>
    <w:rsid w:val="003C75E8"/>
    <w:rsid w:val="003F4D7E"/>
    <w:rsid w:val="003F7C3B"/>
    <w:rsid w:val="00411C19"/>
    <w:rsid w:val="0041447F"/>
    <w:rsid w:val="00422CE5"/>
    <w:rsid w:val="004233F6"/>
    <w:rsid w:val="00427BA5"/>
    <w:rsid w:val="00433AD8"/>
    <w:rsid w:val="004568FD"/>
    <w:rsid w:val="004657F8"/>
    <w:rsid w:val="0047027E"/>
    <w:rsid w:val="004717F3"/>
    <w:rsid w:val="00474AF5"/>
    <w:rsid w:val="00474E86"/>
    <w:rsid w:val="00475B8F"/>
    <w:rsid w:val="00477C9F"/>
    <w:rsid w:val="00490A64"/>
    <w:rsid w:val="00495B18"/>
    <w:rsid w:val="004A211E"/>
    <w:rsid w:val="004A549D"/>
    <w:rsid w:val="004B3C88"/>
    <w:rsid w:val="004B7E60"/>
    <w:rsid w:val="004C14BD"/>
    <w:rsid w:val="004C1891"/>
    <w:rsid w:val="004C31F9"/>
    <w:rsid w:val="004C64C7"/>
    <w:rsid w:val="004D0FC7"/>
    <w:rsid w:val="004D12C8"/>
    <w:rsid w:val="004D44C5"/>
    <w:rsid w:val="004D6241"/>
    <w:rsid w:val="004D7A72"/>
    <w:rsid w:val="004E1D62"/>
    <w:rsid w:val="004E7ED1"/>
    <w:rsid w:val="004F444F"/>
    <w:rsid w:val="004F5D49"/>
    <w:rsid w:val="004F5E5A"/>
    <w:rsid w:val="00503211"/>
    <w:rsid w:val="005051CC"/>
    <w:rsid w:val="005153D0"/>
    <w:rsid w:val="005169AF"/>
    <w:rsid w:val="00523828"/>
    <w:rsid w:val="00527C89"/>
    <w:rsid w:val="00533EFE"/>
    <w:rsid w:val="00541349"/>
    <w:rsid w:val="00541B84"/>
    <w:rsid w:val="00545EC7"/>
    <w:rsid w:val="005526B5"/>
    <w:rsid w:val="00564D2D"/>
    <w:rsid w:val="0056666B"/>
    <w:rsid w:val="005724B4"/>
    <w:rsid w:val="005C1EAB"/>
    <w:rsid w:val="005C2A88"/>
    <w:rsid w:val="005C44C6"/>
    <w:rsid w:val="005D1816"/>
    <w:rsid w:val="005E594F"/>
    <w:rsid w:val="005F49BA"/>
    <w:rsid w:val="00600400"/>
    <w:rsid w:val="00604E09"/>
    <w:rsid w:val="00606067"/>
    <w:rsid w:val="006214DE"/>
    <w:rsid w:val="0063017D"/>
    <w:rsid w:val="006337C9"/>
    <w:rsid w:val="006423A3"/>
    <w:rsid w:val="006459E3"/>
    <w:rsid w:val="00651F20"/>
    <w:rsid w:val="00653079"/>
    <w:rsid w:val="00664166"/>
    <w:rsid w:val="00664D03"/>
    <w:rsid w:val="00677599"/>
    <w:rsid w:val="00683660"/>
    <w:rsid w:val="00690F47"/>
    <w:rsid w:val="006A47AB"/>
    <w:rsid w:val="006B294E"/>
    <w:rsid w:val="006C3F1B"/>
    <w:rsid w:val="006D5A21"/>
    <w:rsid w:val="006D6E6E"/>
    <w:rsid w:val="006E3668"/>
    <w:rsid w:val="006E3722"/>
    <w:rsid w:val="006F098C"/>
    <w:rsid w:val="006F617D"/>
    <w:rsid w:val="006F7AC6"/>
    <w:rsid w:val="00702721"/>
    <w:rsid w:val="0070402C"/>
    <w:rsid w:val="007049A3"/>
    <w:rsid w:val="007068CB"/>
    <w:rsid w:val="007161F8"/>
    <w:rsid w:val="0076386B"/>
    <w:rsid w:val="00764EF8"/>
    <w:rsid w:val="00771C56"/>
    <w:rsid w:val="00776D46"/>
    <w:rsid w:val="00785EF5"/>
    <w:rsid w:val="00790BB8"/>
    <w:rsid w:val="007A4423"/>
    <w:rsid w:val="007A5E9C"/>
    <w:rsid w:val="007B4DCE"/>
    <w:rsid w:val="007C0515"/>
    <w:rsid w:val="007C22DF"/>
    <w:rsid w:val="007C658B"/>
    <w:rsid w:val="007E7F4E"/>
    <w:rsid w:val="00804796"/>
    <w:rsid w:val="0081784F"/>
    <w:rsid w:val="00841707"/>
    <w:rsid w:val="00857E07"/>
    <w:rsid w:val="00857F99"/>
    <w:rsid w:val="0086142D"/>
    <w:rsid w:val="00864D39"/>
    <w:rsid w:val="00865C20"/>
    <w:rsid w:val="00867CFF"/>
    <w:rsid w:val="0087320C"/>
    <w:rsid w:val="008808A0"/>
    <w:rsid w:val="00881F4E"/>
    <w:rsid w:val="00886EAD"/>
    <w:rsid w:val="00887A52"/>
    <w:rsid w:val="008A311A"/>
    <w:rsid w:val="008A5E0F"/>
    <w:rsid w:val="008B2D84"/>
    <w:rsid w:val="008B3756"/>
    <w:rsid w:val="008C30EE"/>
    <w:rsid w:val="008F5F1F"/>
    <w:rsid w:val="009003A5"/>
    <w:rsid w:val="0092517D"/>
    <w:rsid w:val="009322B0"/>
    <w:rsid w:val="009332B7"/>
    <w:rsid w:val="009500D8"/>
    <w:rsid w:val="00961FE2"/>
    <w:rsid w:val="00963DE5"/>
    <w:rsid w:val="00973DD4"/>
    <w:rsid w:val="009828C0"/>
    <w:rsid w:val="00990DF5"/>
    <w:rsid w:val="00992B95"/>
    <w:rsid w:val="009A715A"/>
    <w:rsid w:val="009B6F34"/>
    <w:rsid w:val="009C183F"/>
    <w:rsid w:val="009E7C6E"/>
    <w:rsid w:val="009F0B1C"/>
    <w:rsid w:val="009F7EC4"/>
    <w:rsid w:val="00A03170"/>
    <w:rsid w:val="00A10987"/>
    <w:rsid w:val="00A23B3A"/>
    <w:rsid w:val="00A30006"/>
    <w:rsid w:val="00A34308"/>
    <w:rsid w:val="00A77124"/>
    <w:rsid w:val="00A8113D"/>
    <w:rsid w:val="00A831C8"/>
    <w:rsid w:val="00A975CC"/>
    <w:rsid w:val="00AA327B"/>
    <w:rsid w:val="00AA365A"/>
    <w:rsid w:val="00AA5424"/>
    <w:rsid w:val="00AD0B6B"/>
    <w:rsid w:val="00AD14EE"/>
    <w:rsid w:val="00AE37D8"/>
    <w:rsid w:val="00B01D11"/>
    <w:rsid w:val="00B04C84"/>
    <w:rsid w:val="00B121D7"/>
    <w:rsid w:val="00B13D28"/>
    <w:rsid w:val="00B17462"/>
    <w:rsid w:val="00B25055"/>
    <w:rsid w:val="00B30781"/>
    <w:rsid w:val="00B7266C"/>
    <w:rsid w:val="00B72ECE"/>
    <w:rsid w:val="00B76553"/>
    <w:rsid w:val="00B81FA8"/>
    <w:rsid w:val="00B845AF"/>
    <w:rsid w:val="00B94C2A"/>
    <w:rsid w:val="00BB2136"/>
    <w:rsid w:val="00BB5653"/>
    <w:rsid w:val="00BC4204"/>
    <w:rsid w:val="00BC66D8"/>
    <w:rsid w:val="00BD1CE7"/>
    <w:rsid w:val="00BD6A5E"/>
    <w:rsid w:val="00BD6C9C"/>
    <w:rsid w:val="00BF3501"/>
    <w:rsid w:val="00BF4D40"/>
    <w:rsid w:val="00C01910"/>
    <w:rsid w:val="00C03A00"/>
    <w:rsid w:val="00C11405"/>
    <w:rsid w:val="00C11C52"/>
    <w:rsid w:val="00C24F9C"/>
    <w:rsid w:val="00C552A0"/>
    <w:rsid w:val="00C64CF8"/>
    <w:rsid w:val="00C76863"/>
    <w:rsid w:val="00C86DEF"/>
    <w:rsid w:val="00CA63A8"/>
    <w:rsid w:val="00CC7E5F"/>
    <w:rsid w:val="00CE1C07"/>
    <w:rsid w:val="00CE2961"/>
    <w:rsid w:val="00CF34F8"/>
    <w:rsid w:val="00CF6B05"/>
    <w:rsid w:val="00D107B9"/>
    <w:rsid w:val="00D12825"/>
    <w:rsid w:val="00D15C3C"/>
    <w:rsid w:val="00D337A1"/>
    <w:rsid w:val="00D341AB"/>
    <w:rsid w:val="00D41CC4"/>
    <w:rsid w:val="00D5548A"/>
    <w:rsid w:val="00D57C3D"/>
    <w:rsid w:val="00D61719"/>
    <w:rsid w:val="00D62989"/>
    <w:rsid w:val="00D645EB"/>
    <w:rsid w:val="00D67AB5"/>
    <w:rsid w:val="00D74B4B"/>
    <w:rsid w:val="00D7557F"/>
    <w:rsid w:val="00D7772E"/>
    <w:rsid w:val="00D80619"/>
    <w:rsid w:val="00D8138C"/>
    <w:rsid w:val="00D96C1F"/>
    <w:rsid w:val="00DA1A6D"/>
    <w:rsid w:val="00DA24B7"/>
    <w:rsid w:val="00DA26C9"/>
    <w:rsid w:val="00DA56AD"/>
    <w:rsid w:val="00DA7907"/>
    <w:rsid w:val="00DB5E45"/>
    <w:rsid w:val="00DB6FD1"/>
    <w:rsid w:val="00DC00C6"/>
    <w:rsid w:val="00DC3E89"/>
    <w:rsid w:val="00DC509A"/>
    <w:rsid w:val="00DD2DE8"/>
    <w:rsid w:val="00DE066B"/>
    <w:rsid w:val="00DE7D00"/>
    <w:rsid w:val="00DF40CD"/>
    <w:rsid w:val="00DF4E3A"/>
    <w:rsid w:val="00E051A0"/>
    <w:rsid w:val="00E11C5F"/>
    <w:rsid w:val="00E145D3"/>
    <w:rsid w:val="00E17F63"/>
    <w:rsid w:val="00E2290A"/>
    <w:rsid w:val="00E339A2"/>
    <w:rsid w:val="00E6275D"/>
    <w:rsid w:val="00E70D57"/>
    <w:rsid w:val="00E72C1A"/>
    <w:rsid w:val="00E75DC5"/>
    <w:rsid w:val="00E801A7"/>
    <w:rsid w:val="00E80F0C"/>
    <w:rsid w:val="00E912DA"/>
    <w:rsid w:val="00E96787"/>
    <w:rsid w:val="00EA024A"/>
    <w:rsid w:val="00EC0700"/>
    <w:rsid w:val="00EC3120"/>
    <w:rsid w:val="00EC3393"/>
    <w:rsid w:val="00ED1FFF"/>
    <w:rsid w:val="00EE615C"/>
    <w:rsid w:val="00EE6C1B"/>
    <w:rsid w:val="00EF5A3A"/>
    <w:rsid w:val="00F042BA"/>
    <w:rsid w:val="00F121C7"/>
    <w:rsid w:val="00F34BB4"/>
    <w:rsid w:val="00F426BC"/>
    <w:rsid w:val="00F430E0"/>
    <w:rsid w:val="00F5136F"/>
    <w:rsid w:val="00F641D6"/>
    <w:rsid w:val="00F66544"/>
    <w:rsid w:val="00F758D2"/>
    <w:rsid w:val="00F82A56"/>
    <w:rsid w:val="00F963CC"/>
    <w:rsid w:val="00F9718D"/>
    <w:rsid w:val="00FA5214"/>
    <w:rsid w:val="00FB2515"/>
    <w:rsid w:val="00FB282B"/>
    <w:rsid w:val="00FB51A2"/>
    <w:rsid w:val="00FB67A4"/>
    <w:rsid w:val="00FD23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CA929"/>
  <w15:docId w15:val="{3E2705D8-58F1-4A8B-B31D-21692AAB8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DEF"/>
  </w:style>
  <w:style w:type="paragraph" w:styleId="Heading5">
    <w:name w:val="heading 5"/>
    <w:basedOn w:val="Normal"/>
    <w:link w:val="Heading5Char"/>
    <w:uiPriority w:val="1"/>
    <w:qFormat/>
    <w:rsid w:val="005C1EAB"/>
    <w:pPr>
      <w:widowControl w:val="0"/>
      <w:spacing w:before="69" w:after="0" w:line="240" w:lineRule="auto"/>
      <w:ind w:left="840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D7A72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D7A72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4D7A72"/>
    <w:pPr>
      <w:widowControl w:val="0"/>
      <w:spacing w:before="116" w:after="0" w:line="240" w:lineRule="auto"/>
      <w:ind w:left="103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790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0BB8"/>
  </w:style>
  <w:style w:type="paragraph" w:styleId="Footer">
    <w:name w:val="footer"/>
    <w:basedOn w:val="Normal"/>
    <w:link w:val="FooterChar"/>
    <w:uiPriority w:val="99"/>
    <w:unhideWhenUsed/>
    <w:rsid w:val="00790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BB8"/>
  </w:style>
  <w:style w:type="paragraph" w:styleId="BalloonText">
    <w:name w:val="Balloon Text"/>
    <w:basedOn w:val="Normal"/>
    <w:link w:val="BalloonTextChar"/>
    <w:uiPriority w:val="99"/>
    <w:semiHidden/>
    <w:unhideWhenUsed/>
    <w:rsid w:val="00790B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BB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3F1B"/>
    <w:pPr>
      <w:ind w:left="720"/>
      <w:contextualSpacing/>
    </w:pPr>
  </w:style>
  <w:style w:type="table" w:styleId="TableGrid">
    <w:name w:val="Table Grid"/>
    <w:basedOn w:val="TableNormal"/>
    <w:uiPriority w:val="59"/>
    <w:rsid w:val="002817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1">
    <w:name w:val="toc 1"/>
    <w:basedOn w:val="Normal"/>
    <w:uiPriority w:val="1"/>
    <w:qFormat/>
    <w:rsid w:val="0013687E"/>
    <w:pPr>
      <w:widowControl w:val="0"/>
      <w:spacing w:before="80" w:after="0" w:line="240" w:lineRule="auto"/>
      <w:ind w:left="120"/>
    </w:pPr>
    <w:rPr>
      <w:rFonts w:ascii="Times New Roman" w:eastAsia="Times New Roman" w:hAnsi="Times New Roman" w:cs="Times New Roman"/>
      <w:i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A131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A131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A1319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1"/>
    <w:rsid w:val="005C1EA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11C1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73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06217-8B14-40AC-BF05-1C05653A3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6</Pages>
  <Words>757</Words>
  <Characters>431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238</cp:revision>
  <cp:lastPrinted>2016-10-19T09:46:00Z</cp:lastPrinted>
  <dcterms:created xsi:type="dcterms:W3CDTF">2016-09-28T08:21:00Z</dcterms:created>
  <dcterms:modified xsi:type="dcterms:W3CDTF">2020-02-26T16:35:00Z</dcterms:modified>
</cp:coreProperties>
</file>